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DB5F6E" w14:textId="77777777" w:rsidR="0038651A" w:rsidRDefault="0084399A" w:rsidP="0038651A">
      <w:pPr>
        <w:spacing w:after="0"/>
        <w:jc w:val="center"/>
      </w:pPr>
      <w:bookmarkStart w:id="0" w:name="_GoBack"/>
      <w:bookmarkEnd w:id="0"/>
      <w:r>
        <w:t>School Council</w:t>
      </w:r>
    </w:p>
    <w:p w14:paraId="57E8AFF7" w14:textId="77777777" w:rsidR="0038651A" w:rsidRDefault="0084399A" w:rsidP="0038651A">
      <w:pPr>
        <w:spacing w:after="0"/>
        <w:jc w:val="center"/>
      </w:pPr>
      <w:r>
        <w:t>Meeting</w:t>
      </w:r>
      <w:r w:rsidR="0038651A">
        <w:t xml:space="preserve"> Minutes</w:t>
      </w:r>
    </w:p>
    <w:p w14:paraId="14B368A2" w14:textId="2D8130E2" w:rsidR="0084399A" w:rsidRDefault="0018524A" w:rsidP="0038651A">
      <w:pPr>
        <w:spacing w:after="0"/>
        <w:jc w:val="center"/>
      </w:pPr>
      <w:r>
        <w:t>March</w:t>
      </w:r>
      <w:r w:rsidR="0070338F">
        <w:t xml:space="preserve"> 9</w:t>
      </w:r>
      <w:r w:rsidR="00B93984">
        <w:t>th</w:t>
      </w:r>
      <w:r w:rsidR="007D5E22">
        <w:t>, 202</w:t>
      </w:r>
      <w:r w:rsidR="0070338F">
        <w:t>2</w:t>
      </w:r>
      <w:r w:rsidR="0084399A">
        <w:t xml:space="preserve"> </w:t>
      </w:r>
    </w:p>
    <w:p w14:paraId="41C1C76C" w14:textId="77777777" w:rsidR="0038651A" w:rsidRDefault="0038651A" w:rsidP="0038651A">
      <w:pPr>
        <w:spacing w:after="0"/>
      </w:pPr>
    </w:p>
    <w:p w14:paraId="420C5965" w14:textId="77777777" w:rsidR="0038651A" w:rsidRPr="00C80969" w:rsidRDefault="0038651A" w:rsidP="0038651A">
      <w:pPr>
        <w:spacing w:after="0"/>
        <w:rPr>
          <w:b/>
        </w:rPr>
      </w:pPr>
      <w:r w:rsidRPr="00C80969">
        <w:rPr>
          <w:b/>
        </w:rPr>
        <w:t>Opening:</w:t>
      </w:r>
    </w:p>
    <w:p w14:paraId="6ECE4564" w14:textId="10306D4F" w:rsidR="0038651A" w:rsidRDefault="00B93984" w:rsidP="0038651A">
      <w:pPr>
        <w:spacing w:after="0"/>
      </w:pPr>
      <w:r>
        <w:t>Karen Kennedy</w:t>
      </w:r>
      <w:r w:rsidR="0038651A">
        <w:t xml:space="preserve"> called the </w:t>
      </w:r>
      <w:r w:rsidR="008B76F2">
        <w:t xml:space="preserve">virtual </w:t>
      </w:r>
      <w:r w:rsidR="0038651A">
        <w:t>meeting</w:t>
      </w:r>
      <w:r w:rsidR="008B76F2">
        <w:t xml:space="preserve"> (due to Covid restrictions)</w:t>
      </w:r>
      <w:r w:rsidR="00220648">
        <w:t xml:space="preserve"> to order at 6:</w:t>
      </w:r>
      <w:r w:rsidR="008D5ED6">
        <w:t>40</w:t>
      </w:r>
      <w:r w:rsidR="0076584C">
        <w:t xml:space="preserve"> </w:t>
      </w:r>
      <w:r w:rsidR="008D5ED6">
        <w:t>PM</w:t>
      </w:r>
    </w:p>
    <w:p w14:paraId="7A48F507" w14:textId="77777777" w:rsidR="0038651A" w:rsidRDefault="0038651A" w:rsidP="0038651A">
      <w:pPr>
        <w:spacing w:after="0"/>
      </w:pPr>
    </w:p>
    <w:p w14:paraId="5BECF65E" w14:textId="77777777" w:rsidR="0084399A" w:rsidRPr="00C80969" w:rsidRDefault="0038651A" w:rsidP="0084399A">
      <w:pPr>
        <w:spacing w:after="0"/>
        <w:rPr>
          <w:b/>
        </w:rPr>
      </w:pPr>
      <w:r w:rsidRPr="00C80969">
        <w:rPr>
          <w:b/>
        </w:rPr>
        <w:t>Present</w:t>
      </w:r>
      <w:r w:rsidR="0084399A" w:rsidRPr="00C80969">
        <w:rPr>
          <w:b/>
        </w:rPr>
        <w:t xml:space="preserve">: </w:t>
      </w:r>
    </w:p>
    <w:p w14:paraId="3632D521" w14:textId="2820DF24" w:rsidR="009E10C1" w:rsidRDefault="0084399A" w:rsidP="0084399A">
      <w:pPr>
        <w:spacing w:after="0"/>
      </w:pPr>
      <w:r>
        <w:tab/>
      </w:r>
      <w:r w:rsidR="00220648">
        <w:t>Marianne Millsap</w:t>
      </w:r>
      <w:r w:rsidR="00C46BB2">
        <w:t xml:space="preserve"> – Principal</w:t>
      </w:r>
      <w:r w:rsidR="00CA456C">
        <w:tab/>
      </w:r>
      <w:r w:rsidR="00CA456C">
        <w:tab/>
      </w:r>
      <w:r w:rsidR="00CA456C">
        <w:tab/>
      </w:r>
      <w:r w:rsidR="00CA456C">
        <w:tab/>
      </w:r>
      <w:r w:rsidR="00CA456C">
        <w:tab/>
      </w:r>
    </w:p>
    <w:p w14:paraId="1CCD2CD3" w14:textId="031A6EFF" w:rsidR="00DF287B" w:rsidRDefault="009E10C1" w:rsidP="0084399A">
      <w:pPr>
        <w:spacing w:after="0"/>
      </w:pPr>
      <w:r>
        <w:tab/>
        <w:t>Ashley Hopkins- Vi</w:t>
      </w:r>
      <w:r w:rsidR="00DD2B8A">
        <w:t>ce Principal</w:t>
      </w:r>
      <w:r w:rsidR="00C46BB2">
        <w:tab/>
      </w:r>
      <w:r w:rsidR="009C1F8C">
        <w:tab/>
      </w:r>
      <w:r w:rsidR="009C1F8C">
        <w:tab/>
      </w:r>
      <w:r w:rsidR="009C1F8C">
        <w:tab/>
      </w:r>
      <w:r w:rsidR="009C1F8C">
        <w:tab/>
      </w:r>
    </w:p>
    <w:p w14:paraId="7C0A35B4" w14:textId="3AC3C2F1" w:rsidR="0084399A" w:rsidRDefault="0084399A" w:rsidP="0084399A">
      <w:pPr>
        <w:spacing w:after="0"/>
      </w:pPr>
      <w:r>
        <w:tab/>
        <w:t>Karen Kennedy</w:t>
      </w:r>
      <w:r w:rsidR="00C46BB2">
        <w:t xml:space="preserve"> – Co-Chair</w:t>
      </w:r>
      <w:r w:rsidR="009C1F8C">
        <w:tab/>
      </w:r>
      <w:r w:rsidR="009C1F8C">
        <w:tab/>
      </w:r>
      <w:r w:rsidR="009C1F8C">
        <w:tab/>
      </w:r>
      <w:r w:rsidR="009C1F8C">
        <w:tab/>
      </w:r>
      <w:r w:rsidR="009C1F8C">
        <w:tab/>
      </w:r>
    </w:p>
    <w:p w14:paraId="2EBB3F64" w14:textId="66CA647F" w:rsidR="0084399A" w:rsidRDefault="0084399A" w:rsidP="0084399A">
      <w:pPr>
        <w:spacing w:after="0"/>
      </w:pPr>
      <w:r>
        <w:tab/>
        <w:t>Carly Ferris</w:t>
      </w:r>
      <w:r w:rsidR="00C46BB2">
        <w:t xml:space="preserve"> – </w:t>
      </w:r>
      <w:r w:rsidR="00F83BE3">
        <w:t>Co</w:t>
      </w:r>
      <w:r w:rsidR="00AA35A1">
        <w:t>-</w:t>
      </w:r>
      <w:r w:rsidR="00C46BB2">
        <w:t>Chair</w:t>
      </w:r>
      <w:r w:rsidR="009C1F8C">
        <w:tab/>
      </w:r>
      <w:r w:rsidR="009C1F8C">
        <w:tab/>
      </w:r>
      <w:r w:rsidR="009C1F8C">
        <w:tab/>
      </w:r>
      <w:r w:rsidR="009C1F8C">
        <w:tab/>
      </w:r>
      <w:r w:rsidR="009C1F8C">
        <w:tab/>
      </w:r>
      <w:r w:rsidR="009C1F8C">
        <w:tab/>
      </w:r>
    </w:p>
    <w:p w14:paraId="6F8F5224" w14:textId="3EA2DD74" w:rsidR="00162C63" w:rsidRDefault="00162C63" w:rsidP="0084399A">
      <w:pPr>
        <w:spacing w:after="0"/>
      </w:pPr>
      <w:r>
        <w:tab/>
      </w:r>
      <w:r w:rsidR="00FA4F08" w:rsidRPr="00FA4F08">
        <w:t xml:space="preserve">Amber Gallaugher – </w:t>
      </w:r>
      <w:r w:rsidR="00AA35A1">
        <w:t>Vice</w:t>
      </w:r>
      <w:r w:rsidR="00FA4F08">
        <w:t>-C</w:t>
      </w:r>
      <w:r w:rsidR="00100D08">
        <w:t>hair</w:t>
      </w:r>
      <w:r w:rsidR="0009240A">
        <w:tab/>
      </w:r>
      <w:r w:rsidR="0009240A">
        <w:tab/>
      </w:r>
      <w:r w:rsidR="0009240A">
        <w:tab/>
      </w:r>
      <w:r w:rsidR="0009240A">
        <w:tab/>
      </w:r>
      <w:r w:rsidR="0009240A">
        <w:tab/>
      </w:r>
    </w:p>
    <w:p w14:paraId="5ED09491" w14:textId="2CD81F4A" w:rsidR="006B1028" w:rsidRDefault="0084399A" w:rsidP="00D464FC">
      <w:pPr>
        <w:spacing w:after="0"/>
      </w:pPr>
      <w:r>
        <w:tab/>
        <w:t>Colleen Kee</w:t>
      </w:r>
      <w:r w:rsidR="00C46BB2">
        <w:t xml:space="preserve"> </w:t>
      </w:r>
      <w:r w:rsidR="00100D08">
        <w:t>–</w:t>
      </w:r>
      <w:r w:rsidR="00C46BB2">
        <w:t xml:space="preserve"> </w:t>
      </w:r>
      <w:r w:rsidR="006B1028">
        <w:t>Treasurer</w:t>
      </w:r>
      <w:r w:rsidR="0009240A">
        <w:tab/>
      </w:r>
      <w:r w:rsidR="0009240A">
        <w:tab/>
      </w:r>
      <w:r w:rsidR="0009240A">
        <w:tab/>
      </w:r>
      <w:r w:rsidR="0009240A">
        <w:tab/>
      </w:r>
      <w:r w:rsidR="0009240A">
        <w:tab/>
      </w:r>
      <w:r w:rsidR="0009240A">
        <w:tab/>
      </w:r>
    </w:p>
    <w:p w14:paraId="4C4FD3FE" w14:textId="01ED5145" w:rsidR="002B26C2" w:rsidRDefault="002B26C2" w:rsidP="0084399A">
      <w:pPr>
        <w:spacing w:after="0"/>
      </w:pPr>
      <w:r>
        <w:tab/>
        <w:t>Melissa Irwin-Secretary</w:t>
      </w:r>
      <w:r w:rsidR="0009240A">
        <w:tab/>
      </w:r>
      <w:r w:rsidR="0009240A">
        <w:tab/>
      </w:r>
      <w:r w:rsidR="0009240A">
        <w:tab/>
      </w:r>
      <w:r w:rsidR="0009240A">
        <w:tab/>
      </w:r>
      <w:r w:rsidR="0009240A">
        <w:tab/>
      </w:r>
    </w:p>
    <w:p w14:paraId="3F97399B" w14:textId="688D3E77" w:rsidR="003D261D" w:rsidRDefault="009A0EEA" w:rsidP="00F41733">
      <w:pPr>
        <w:spacing w:after="0"/>
      </w:pPr>
      <w:r>
        <w:tab/>
        <w:t>Jennifer Robertson-Teacher Rep</w:t>
      </w:r>
      <w:r w:rsidR="00A8588C">
        <w:tab/>
      </w:r>
      <w:r w:rsidR="00A8588C">
        <w:tab/>
      </w:r>
      <w:r w:rsidR="00A8588C">
        <w:tab/>
      </w:r>
      <w:r w:rsidR="00A8588C">
        <w:tab/>
      </w:r>
      <w:r w:rsidR="00A8588C">
        <w:tab/>
      </w:r>
      <w:r w:rsidR="00BD337A">
        <w:t xml:space="preserve"> </w:t>
      </w:r>
    </w:p>
    <w:p w14:paraId="6269617D" w14:textId="3DD9D355" w:rsidR="007F34CC" w:rsidRDefault="003D261D" w:rsidP="0084399A">
      <w:pPr>
        <w:spacing w:after="0"/>
      </w:pPr>
      <w:r>
        <w:tab/>
      </w:r>
      <w:r w:rsidR="002F7FA5">
        <w:t>Annalea</w:t>
      </w:r>
      <w:r w:rsidR="00654274">
        <w:t xml:space="preserve"> Kidd</w:t>
      </w:r>
    </w:p>
    <w:p w14:paraId="18BEF7AA" w14:textId="144CCCBF" w:rsidR="007F34CC" w:rsidRDefault="007F34CC" w:rsidP="0084399A">
      <w:pPr>
        <w:spacing w:after="0"/>
      </w:pPr>
      <w:r>
        <w:tab/>
      </w:r>
      <w:r w:rsidR="009600A7" w:rsidRPr="009600A7">
        <w:t xml:space="preserve">Amy </w:t>
      </w:r>
      <w:proofErr w:type="spellStart"/>
      <w:r w:rsidR="009600A7" w:rsidRPr="009600A7">
        <w:t>Octalani</w:t>
      </w:r>
      <w:proofErr w:type="spellEnd"/>
    </w:p>
    <w:p w14:paraId="70E06759" w14:textId="7F960ED3" w:rsidR="009600A7" w:rsidRDefault="009600A7" w:rsidP="0084399A">
      <w:pPr>
        <w:spacing w:after="0"/>
      </w:pPr>
      <w:r>
        <w:tab/>
        <w:t>Carly Lang</w:t>
      </w:r>
    </w:p>
    <w:p w14:paraId="1FBBE63A" w14:textId="542E469E" w:rsidR="007B4394" w:rsidRDefault="007B4394" w:rsidP="0084399A">
      <w:pPr>
        <w:spacing w:after="0"/>
      </w:pPr>
      <w:r>
        <w:tab/>
        <w:t>Alana Mercury-</w:t>
      </w:r>
      <w:proofErr w:type="spellStart"/>
      <w:r>
        <w:t>Conter</w:t>
      </w:r>
      <w:proofErr w:type="spellEnd"/>
    </w:p>
    <w:p w14:paraId="5E28E530" w14:textId="29D2C7E8" w:rsidR="007B4394" w:rsidRDefault="007B4394" w:rsidP="0084399A">
      <w:pPr>
        <w:spacing w:after="0"/>
      </w:pPr>
      <w:r>
        <w:tab/>
        <w:t>Siobhan Bell</w:t>
      </w:r>
    </w:p>
    <w:p w14:paraId="3B304ADA" w14:textId="27DDC16A" w:rsidR="00343646" w:rsidRDefault="00343646" w:rsidP="00343646">
      <w:pPr>
        <w:spacing w:after="0"/>
        <w:ind w:firstLine="720"/>
      </w:pPr>
      <w:r>
        <w:t>Colleen Johnson</w:t>
      </w:r>
    </w:p>
    <w:p w14:paraId="2644749D" w14:textId="77777777" w:rsidR="00283F54" w:rsidRDefault="00283F54" w:rsidP="0084399A">
      <w:pPr>
        <w:spacing w:after="0"/>
      </w:pPr>
    </w:p>
    <w:p w14:paraId="0B9FF05C" w14:textId="77777777" w:rsidR="001E5317" w:rsidRDefault="0090096F" w:rsidP="0084399A">
      <w:pPr>
        <w:spacing w:after="0"/>
        <w:rPr>
          <w:b/>
        </w:rPr>
      </w:pPr>
      <w:r>
        <w:rPr>
          <w:b/>
        </w:rPr>
        <w:t xml:space="preserve">Welcome: </w:t>
      </w:r>
    </w:p>
    <w:p w14:paraId="2B3A7C1C" w14:textId="2D0F2C37" w:rsidR="0090096F" w:rsidRDefault="00FD5F49" w:rsidP="0084399A">
      <w:pPr>
        <w:spacing w:after="0"/>
      </w:pPr>
      <w:r>
        <w:t>Karen</w:t>
      </w:r>
      <w:r w:rsidR="001E5317">
        <w:t xml:space="preserve"> Kennedy</w:t>
      </w:r>
      <w:r w:rsidR="00C74279">
        <w:t xml:space="preserve"> welcomed </w:t>
      </w:r>
      <w:r w:rsidR="00A25094">
        <w:t xml:space="preserve">everyone and </w:t>
      </w:r>
      <w:r w:rsidR="00254AEE">
        <w:t>asked for introductions</w:t>
      </w:r>
      <w:r w:rsidR="003E0242">
        <w:t>.</w:t>
      </w:r>
      <w:r w:rsidR="00D62E4D">
        <w:t xml:space="preserve"> </w:t>
      </w:r>
      <w:r w:rsidR="00FF3E50">
        <w:t>Karen the</w:t>
      </w:r>
      <w:r w:rsidR="00EC30D5">
        <w:t>n</w:t>
      </w:r>
      <w:r w:rsidR="00FF3E50">
        <w:t xml:space="preserve"> asked for the passing of last month</w:t>
      </w:r>
      <w:r w:rsidR="00D36E1D">
        <w:t>’s meeting minutes; the minutes were approved and passed.</w:t>
      </w:r>
    </w:p>
    <w:p w14:paraId="02575989" w14:textId="77777777" w:rsidR="003E0242" w:rsidRDefault="003E0242" w:rsidP="0084399A">
      <w:pPr>
        <w:spacing w:after="0"/>
      </w:pPr>
    </w:p>
    <w:p w14:paraId="7A9D3283" w14:textId="33B9277B" w:rsidR="00B70B46" w:rsidRPr="00751D7D" w:rsidRDefault="00751D7D" w:rsidP="0084399A">
      <w:pPr>
        <w:spacing w:after="0"/>
        <w:rPr>
          <w:b/>
          <w:bCs/>
        </w:rPr>
      </w:pPr>
      <w:r w:rsidRPr="00751D7D">
        <w:rPr>
          <w:b/>
          <w:bCs/>
        </w:rPr>
        <w:t>Principal’s Report:</w:t>
      </w:r>
      <w:r w:rsidR="001A1D30" w:rsidRPr="00751D7D">
        <w:rPr>
          <w:b/>
          <w:bCs/>
        </w:rPr>
        <w:t xml:space="preserve"> </w:t>
      </w:r>
    </w:p>
    <w:p w14:paraId="5C47083A" w14:textId="156074BB" w:rsidR="00123492" w:rsidRDefault="00AC19D3" w:rsidP="001D1CE0">
      <w:pPr>
        <w:spacing w:after="0"/>
      </w:pPr>
      <w:r>
        <w:t>Marianne spoke about mask mandates being lifted and that as of the meeting</w:t>
      </w:r>
      <w:r w:rsidR="006344E4">
        <w:t>,</w:t>
      </w:r>
      <w:r>
        <w:t xml:space="preserve"> </w:t>
      </w:r>
      <w:r w:rsidR="00A1527A">
        <w:t xml:space="preserve">the Board is keeping masking in place </w:t>
      </w:r>
      <w:r w:rsidR="009D5696">
        <w:t>after the March break</w:t>
      </w:r>
      <w:r w:rsidR="00F348CB">
        <w:t xml:space="preserve">. However, she mentioned that may change and will be having a meeting tomorrow to learn more. </w:t>
      </w:r>
      <w:r w:rsidR="00D326A2">
        <w:t>She will keep the school community up to date with any news.</w:t>
      </w:r>
    </w:p>
    <w:p w14:paraId="6939A059" w14:textId="77777777" w:rsidR="0030642C" w:rsidRDefault="0030642C" w:rsidP="001D1CE0">
      <w:pPr>
        <w:spacing w:after="0"/>
      </w:pPr>
    </w:p>
    <w:p w14:paraId="6BD3CEE2" w14:textId="793FACC2" w:rsidR="00775B99" w:rsidRDefault="0030642C" w:rsidP="001D1CE0">
      <w:pPr>
        <w:spacing w:after="0"/>
      </w:pPr>
      <w:r>
        <w:t>Grad photo retakes will be scheduled as some students were away</w:t>
      </w:r>
      <w:r w:rsidR="00BC5F5F">
        <w:t>. All Shelburne</w:t>
      </w:r>
      <w:r w:rsidR="004013F6">
        <w:t xml:space="preserve"> and</w:t>
      </w:r>
      <w:r w:rsidR="00BC5F5F">
        <w:t xml:space="preserve"> area schools will do retakes </w:t>
      </w:r>
      <w:r w:rsidR="006344E4">
        <w:t xml:space="preserve">on </w:t>
      </w:r>
      <w:r w:rsidR="004013F6">
        <w:t xml:space="preserve">the same day since </w:t>
      </w:r>
      <w:r w:rsidR="006344E4">
        <w:t>only a few students from each school will be there</w:t>
      </w:r>
      <w:r w:rsidR="004013F6">
        <w:t>. More info and a date to come.</w:t>
      </w:r>
    </w:p>
    <w:p w14:paraId="4AAA15AB" w14:textId="77777777" w:rsidR="001E5317" w:rsidRDefault="001E5317" w:rsidP="001D1CE0">
      <w:pPr>
        <w:spacing w:after="0"/>
      </w:pPr>
    </w:p>
    <w:p w14:paraId="79C576A9" w14:textId="44D806DB" w:rsidR="00D81153" w:rsidRDefault="00C80969" w:rsidP="0084399A">
      <w:pPr>
        <w:spacing w:after="0"/>
        <w:rPr>
          <w:b/>
        </w:rPr>
      </w:pPr>
      <w:r w:rsidRPr="00464488">
        <w:rPr>
          <w:b/>
        </w:rPr>
        <w:t>Teacher</w:t>
      </w:r>
      <w:r w:rsidR="00001ED2">
        <w:rPr>
          <w:b/>
        </w:rPr>
        <w:t>’s</w:t>
      </w:r>
      <w:r w:rsidRPr="00464488">
        <w:rPr>
          <w:b/>
        </w:rPr>
        <w:t xml:space="preserve"> Report</w:t>
      </w:r>
      <w:r w:rsidR="00E612B6">
        <w:rPr>
          <w:b/>
        </w:rPr>
        <w:t>:</w:t>
      </w:r>
    </w:p>
    <w:p w14:paraId="4DD4FA9B" w14:textId="71B9E310" w:rsidR="00856067" w:rsidRDefault="00F558AC" w:rsidP="0084399A">
      <w:pPr>
        <w:spacing w:after="0"/>
        <w:rPr>
          <w:bCs/>
        </w:rPr>
      </w:pPr>
      <w:r>
        <w:rPr>
          <w:bCs/>
        </w:rPr>
        <w:t>Jennifer Robertson</w:t>
      </w:r>
      <w:r w:rsidR="005E1AEB">
        <w:rPr>
          <w:bCs/>
        </w:rPr>
        <w:t xml:space="preserve"> passed on some comments from the teaching staff.</w:t>
      </w:r>
      <w:r w:rsidR="007B23D4">
        <w:rPr>
          <w:bCs/>
        </w:rPr>
        <w:t xml:space="preserve"> Erika Williamson</w:t>
      </w:r>
      <w:r w:rsidR="006344E4">
        <w:rPr>
          <w:bCs/>
        </w:rPr>
        <w:t>,</w:t>
      </w:r>
      <w:r w:rsidR="007B23D4">
        <w:rPr>
          <w:bCs/>
        </w:rPr>
        <w:t xml:space="preserve"> who does rotary science for grades 7</w:t>
      </w:r>
      <w:r w:rsidR="005B2116">
        <w:rPr>
          <w:bCs/>
        </w:rPr>
        <w:t xml:space="preserve"> and 8, is</w:t>
      </w:r>
      <w:r w:rsidR="00E32E3D">
        <w:rPr>
          <w:bCs/>
        </w:rPr>
        <w:t xml:space="preserve"> busy building hydraulic machines</w:t>
      </w:r>
      <w:r w:rsidR="00E248D9">
        <w:rPr>
          <w:bCs/>
        </w:rPr>
        <w:t xml:space="preserve"> such as diggers, </w:t>
      </w:r>
      <w:r w:rsidR="001F148F">
        <w:rPr>
          <w:bCs/>
        </w:rPr>
        <w:t>cranes,</w:t>
      </w:r>
      <w:r w:rsidR="00E248D9">
        <w:rPr>
          <w:bCs/>
        </w:rPr>
        <w:t xml:space="preserve"> and elevators. All the kids are engaged</w:t>
      </w:r>
      <w:r w:rsidR="005B2116">
        <w:rPr>
          <w:bCs/>
        </w:rPr>
        <w:t>,</w:t>
      </w:r>
      <w:r w:rsidR="00E248D9">
        <w:rPr>
          <w:bCs/>
        </w:rPr>
        <w:t xml:space="preserve"> and it’s very hands-on</w:t>
      </w:r>
      <w:r w:rsidR="00DF6137">
        <w:rPr>
          <w:bCs/>
        </w:rPr>
        <w:t xml:space="preserve">. It is an exciting </w:t>
      </w:r>
      <w:r w:rsidR="001F148F">
        <w:rPr>
          <w:bCs/>
        </w:rPr>
        <w:t>time,</w:t>
      </w:r>
      <w:r w:rsidR="00DF6137">
        <w:rPr>
          <w:bCs/>
        </w:rPr>
        <w:t xml:space="preserve"> and the students are excited to be doing these projects.</w:t>
      </w:r>
      <w:r w:rsidR="007A14FE">
        <w:rPr>
          <w:bCs/>
        </w:rPr>
        <w:t xml:space="preserve"> Mr. Parson’s grade 6 class STEM project is “moving along</w:t>
      </w:r>
      <w:r w:rsidR="005B2116">
        <w:rPr>
          <w:bCs/>
        </w:rPr>
        <w:t>.”</w:t>
      </w:r>
      <w:r w:rsidR="009D1957">
        <w:rPr>
          <w:bCs/>
        </w:rPr>
        <w:t xml:space="preserve"> The students are making electric vehicles that </w:t>
      </w:r>
      <w:r w:rsidR="005B2116">
        <w:rPr>
          <w:bCs/>
        </w:rPr>
        <w:t>aim to reach</w:t>
      </w:r>
      <w:r w:rsidR="00171A01">
        <w:rPr>
          <w:bCs/>
        </w:rPr>
        <w:t xml:space="preserve"> one meter</w:t>
      </w:r>
      <w:r w:rsidR="004E4FB6">
        <w:rPr>
          <w:bCs/>
        </w:rPr>
        <w:t xml:space="preserve">. They are building, </w:t>
      </w:r>
      <w:r w:rsidR="001F148F">
        <w:rPr>
          <w:bCs/>
        </w:rPr>
        <w:t>testing,</w:t>
      </w:r>
      <w:r w:rsidR="004E4FB6">
        <w:rPr>
          <w:bCs/>
        </w:rPr>
        <w:t xml:space="preserve"> and rebuilding to prepare for a</w:t>
      </w:r>
      <w:r w:rsidR="001F148F">
        <w:rPr>
          <w:bCs/>
        </w:rPr>
        <w:t xml:space="preserve"> </w:t>
      </w:r>
      <w:r w:rsidR="004E4FB6">
        <w:rPr>
          <w:bCs/>
        </w:rPr>
        <w:t>competition/race in the gym</w:t>
      </w:r>
      <w:r w:rsidR="001F148F">
        <w:rPr>
          <w:bCs/>
        </w:rPr>
        <w:t xml:space="preserve"> and loving it!</w:t>
      </w:r>
    </w:p>
    <w:p w14:paraId="3CF0B319" w14:textId="77777777" w:rsidR="00B9540C" w:rsidRDefault="00B9540C" w:rsidP="0084399A">
      <w:pPr>
        <w:spacing w:after="0"/>
        <w:rPr>
          <w:bCs/>
        </w:rPr>
      </w:pPr>
    </w:p>
    <w:p w14:paraId="7F0DC7DF" w14:textId="7302287A" w:rsidR="00B9540C" w:rsidRDefault="00B9540C" w:rsidP="0084399A">
      <w:pPr>
        <w:spacing w:after="0"/>
        <w:rPr>
          <w:bCs/>
        </w:rPr>
      </w:pPr>
      <w:r>
        <w:rPr>
          <w:bCs/>
        </w:rPr>
        <w:lastRenderedPageBreak/>
        <w:t>Jennifer wanted to pass on thanks</w:t>
      </w:r>
      <w:r w:rsidR="007759BE">
        <w:rPr>
          <w:bCs/>
        </w:rPr>
        <w:t xml:space="preserve"> from the staff</w:t>
      </w:r>
      <w:r>
        <w:rPr>
          <w:bCs/>
        </w:rPr>
        <w:t xml:space="preserve"> to Council for </w:t>
      </w:r>
      <w:r w:rsidR="00363FC9">
        <w:rPr>
          <w:bCs/>
        </w:rPr>
        <w:t>organizing pizza and pasta days</w:t>
      </w:r>
      <w:r w:rsidR="007759BE">
        <w:rPr>
          <w:bCs/>
        </w:rPr>
        <w:t>.</w:t>
      </w:r>
      <w:r w:rsidR="00363FC9">
        <w:rPr>
          <w:bCs/>
        </w:rPr>
        <w:t xml:space="preserve"> </w:t>
      </w:r>
      <w:r w:rsidR="007759BE">
        <w:rPr>
          <w:bCs/>
        </w:rPr>
        <w:t>P</w:t>
      </w:r>
      <w:r w:rsidR="00363FC9">
        <w:rPr>
          <w:bCs/>
        </w:rPr>
        <w:t>arents, students</w:t>
      </w:r>
      <w:r w:rsidR="007759BE">
        <w:rPr>
          <w:bCs/>
        </w:rPr>
        <w:t>,</w:t>
      </w:r>
      <w:r w:rsidR="00363FC9">
        <w:rPr>
          <w:bCs/>
        </w:rPr>
        <w:t xml:space="preserve"> and staff were all excited </w:t>
      </w:r>
      <w:r w:rsidR="001065EE">
        <w:rPr>
          <w:bCs/>
        </w:rPr>
        <w:t>for hot lunches to return!</w:t>
      </w:r>
    </w:p>
    <w:p w14:paraId="5362394A" w14:textId="54515BC4" w:rsidR="007759BE" w:rsidRDefault="007A7746" w:rsidP="0084399A">
      <w:pPr>
        <w:spacing w:after="0"/>
        <w:rPr>
          <w:bCs/>
        </w:rPr>
      </w:pPr>
      <w:r>
        <w:rPr>
          <w:bCs/>
        </w:rPr>
        <w:t>Jennifer mentioned th</w:t>
      </w:r>
      <w:r w:rsidR="005B2116">
        <w:rPr>
          <w:bCs/>
        </w:rPr>
        <w:t>at many supply teachers in the school fill</w:t>
      </w:r>
      <w:r>
        <w:rPr>
          <w:bCs/>
        </w:rPr>
        <w:t xml:space="preserve"> in when teachers are away</w:t>
      </w:r>
      <w:r w:rsidR="002D6A4E">
        <w:rPr>
          <w:bCs/>
        </w:rPr>
        <w:t>. She said the admin staff is doing such a</w:t>
      </w:r>
      <w:r w:rsidR="005B2116">
        <w:rPr>
          <w:bCs/>
        </w:rPr>
        <w:t xml:space="preserve"> fantastic</w:t>
      </w:r>
      <w:r w:rsidR="002D6A4E">
        <w:rPr>
          <w:bCs/>
        </w:rPr>
        <w:t xml:space="preserve"> job organizing </w:t>
      </w:r>
      <w:r w:rsidR="005B2116">
        <w:rPr>
          <w:bCs/>
        </w:rPr>
        <w:t>everything,</w:t>
      </w:r>
      <w:r w:rsidR="002D6A4E">
        <w:rPr>
          <w:bCs/>
        </w:rPr>
        <w:t xml:space="preserve"> </w:t>
      </w:r>
      <w:r w:rsidR="00BF3675">
        <w:rPr>
          <w:bCs/>
        </w:rPr>
        <w:t>and things are going very well despite the circumstances.</w:t>
      </w:r>
      <w:r w:rsidR="00891261">
        <w:rPr>
          <w:bCs/>
        </w:rPr>
        <w:t xml:space="preserve"> </w:t>
      </w:r>
    </w:p>
    <w:p w14:paraId="19377915" w14:textId="77777777" w:rsidR="0018675C" w:rsidRDefault="0018675C" w:rsidP="0084399A">
      <w:pPr>
        <w:spacing w:after="0"/>
        <w:rPr>
          <w:bCs/>
        </w:rPr>
      </w:pPr>
    </w:p>
    <w:p w14:paraId="561343A1" w14:textId="0E184D6C" w:rsidR="0018675C" w:rsidRDefault="0018675C" w:rsidP="0084399A">
      <w:pPr>
        <w:spacing w:after="0"/>
        <w:rPr>
          <w:bCs/>
        </w:rPr>
      </w:pPr>
      <w:r>
        <w:rPr>
          <w:bCs/>
        </w:rPr>
        <w:t xml:space="preserve">Kindergarten helpers are retuning </w:t>
      </w:r>
      <w:r w:rsidR="00644D8B">
        <w:rPr>
          <w:bCs/>
        </w:rPr>
        <w:t>soon! Intermediate</w:t>
      </w:r>
      <w:r w:rsidR="00CF3C31">
        <w:rPr>
          <w:bCs/>
        </w:rPr>
        <w:t xml:space="preserve"> and junior</w:t>
      </w:r>
      <w:r w:rsidR="00644D8B">
        <w:rPr>
          <w:bCs/>
        </w:rPr>
        <w:t xml:space="preserve"> students will have the option to use their recess to </w:t>
      </w:r>
      <w:r w:rsidR="00053C47">
        <w:rPr>
          <w:bCs/>
        </w:rPr>
        <w:t>help</w:t>
      </w:r>
      <w:r w:rsidR="00644D8B">
        <w:rPr>
          <w:bCs/>
        </w:rPr>
        <w:t xml:space="preserve"> </w:t>
      </w:r>
      <w:r w:rsidR="006A69B2">
        <w:rPr>
          <w:bCs/>
        </w:rPr>
        <w:t xml:space="preserve">during lunch in the kindergarten rooms. They will </w:t>
      </w:r>
      <w:r w:rsidR="004A3DCD">
        <w:rPr>
          <w:bCs/>
        </w:rPr>
        <w:t>help</w:t>
      </w:r>
      <w:r w:rsidR="006A69B2">
        <w:rPr>
          <w:bCs/>
        </w:rPr>
        <w:t xml:space="preserve"> teachers and custodial staff as they assist </w:t>
      </w:r>
      <w:r w:rsidR="004A3DCD">
        <w:rPr>
          <w:bCs/>
        </w:rPr>
        <w:t xml:space="preserve">in </w:t>
      </w:r>
      <w:r w:rsidR="006A69B2">
        <w:rPr>
          <w:bCs/>
        </w:rPr>
        <w:t xml:space="preserve">opening </w:t>
      </w:r>
      <w:r w:rsidR="0078796F">
        <w:rPr>
          <w:bCs/>
        </w:rPr>
        <w:t xml:space="preserve">containers </w:t>
      </w:r>
      <w:r w:rsidR="00053C47">
        <w:rPr>
          <w:bCs/>
        </w:rPr>
        <w:t>for the little ones and helping to tidy the classroom.</w:t>
      </w:r>
    </w:p>
    <w:p w14:paraId="5950F738" w14:textId="77777777" w:rsidR="008856C6" w:rsidRDefault="008856C6" w:rsidP="0084399A">
      <w:pPr>
        <w:spacing w:after="0"/>
        <w:rPr>
          <w:bCs/>
        </w:rPr>
      </w:pPr>
    </w:p>
    <w:p w14:paraId="61241DDF" w14:textId="2BAC29A7" w:rsidR="00F90E84" w:rsidRDefault="00A372EC" w:rsidP="0084399A">
      <w:pPr>
        <w:spacing w:after="0"/>
        <w:rPr>
          <w:bCs/>
        </w:rPr>
      </w:pPr>
      <w:r>
        <w:rPr>
          <w:bCs/>
        </w:rPr>
        <w:t xml:space="preserve">Jennifer talked about a school-wide push </w:t>
      </w:r>
      <w:r w:rsidR="004A1A61">
        <w:rPr>
          <w:bCs/>
        </w:rPr>
        <w:t>on literacy</w:t>
      </w:r>
      <w:r w:rsidR="00E15A2C">
        <w:rPr>
          <w:bCs/>
        </w:rPr>
        <w:t xml:space="preserve">. Teachers from Kindergarten to grade 8 </w:t>
      </w:r>
      <w:r w:rsidR="0073148E">
        <w:rPr>
          <w:bCs/>
        </w:rPr>
        <w:t xml:space="preserve">have been doing lots of assessments, collecting data and sorting through it to determine how to best help students where they are at </w:t>
      </w:r>
      <w:r w:rsidR="00891261">
        <w:rPr>
          <w:bCs/>
        </w:rPr>
        <w:t>in their reading journey.</w:t>
      </w:r>
      <w:r w:rsidR="00CC77A4">
        <w:rPr>
          <w:bCs/>
        </w:rPr>
        <w:t xml:space="preserve"> </w:t>
      </w:r>
      <w:r w:rsidR="00CC77A4" w:rsidRPr="00CC77A4">
        <w:rPr>
          <w:bCs/>
        </w:rPr>
        <w:t xml:space="preserve">Reading buddies has been </w:t>
      </w:r>
      <w:r w:rsidR="004A3DCD">
        <w:rPr>
          <w:bCs/>
        </w:rPr>
        <w:t>approved</w:t>
      </w:r>
      <w:r w:rsidR="00CC77A4" w:rsidRPr="00CC77A4">
        <w:rPr>
          <w:bCs/>
        </w:rPr>
        <w:t xml:space="preserve"> and will also be returning. Ms. Robertson and Ms. Pasmore will be getting things started after March break to pair kids together t</w:t>
      </w:r>
      <w:r w:rsidR="004A3DCD">
        <w:rPr>
          <w:bCs/>
        </w:rPr>
        <w:t>o</w:t>
      </w:r>
      <w:r w:rsidR="00CC77A4" w:rsidRPr="00CC77A4">
        <w:rPr>
          <w:bCs/>
        </w:rPr>
        <w:t xml:space="preserve"> benefit one another in their reading.</w:t>
      </w:r>
      <w:r w:rsidR="00D9132E">
        <w:rPr>
          <w:bCs/>
        </w:rPr>
        <w:t xml:space="preserve"> </w:t>
      </w:r>
      <w:r w:rsidR="00F90E84">
        <w:rPr>
          <w:bCs/>
        </w:rPr>
        <w:t xml:space="preserve">EQAO testing </w:t>
      </w:r>
      <w:r w:rsidR="004A3DCD">
        <w:rPr>
          <w:bCs/>
        </w:rPr>
        <w:t>will be happening online for grades 3 and 6,</w:t>
      </w:r>
      <w:r w:rsidR="00D9132E">
        <w:rPr>
          <w:bCs/>
        </w:rPr>
        <w:t xml:space="preserve"> and teachers are helping students prepare.</w:t>
      </w:r>
    </w:p>
    <w:p w14:paraId="7850328A" w14:textId="77777777" w:rsidR="00D9132E" w:rsidRDefault="00D9132E" w:rsidP="0084399A">
      <w:pPr>
        <w:spacing w:after="0"/>
        <w:rPr>
          <w:bCs/>
        </w:rPr>
      </w:pPr>
    </w:p>
    <w:p w14:paraId="112FA915" w14:textId="77777777" w:rsidR="001B24BB" w:rsidRDefault="001B24BB" w:rsidP="0084399A">
      <w:pPr>
        <w:spacing w:after="0"/>
        <w:rPr>
          <w:bCs/>
        </w:rPr>
      </w:pPr>
    </w:p>
    <w:p w14:paraId="0F1339ED" w14:textId="1BD0D5E3" w:rsidR="0015052D" w:rsidRDefault="00023298" w:rsidP="0036415C">
      <w:pPr>
        <w:spacing w:after="0"/>
        <w:rPr>
          <w:b/>
        </w:rPr>
      </w:pPr>
      <w:r w:rsidRPr="00464488">
        <w:rPr>
          <w:b/>
        </w:rPr>
        <w:t>Treasure</w:t>
      </w:r>
      <w:r w:rsidR="00FF1309">
        <w:rPr>
          <w:b/>
        </w:rPr>
        <w:t>r</w:t>
      </w:r>
      <w:r w:rsidR="00991363">
        <w:rPr>
          <w:b/>
        </w:rPr>
        <w:t>’s</w:t>
      </w:r>
      <w:r w:rsidRPr="00464488">
        <w:rPr>
          <w:b/>
        </w:rPr>
        <w:t xml:space="preserve"> Report:</w:t>
      </w:r>
      <w:r w:rsidR="001C30CA">
        <w:rPr>
          <w:b/>
        </w:rPr>
        <w:t xml:space="preserve"> </w:t>
      </w:r>
    </w:p>
    <w:p w14:paraId="3165202D" w14:textId="7678492B" w:rsidR="00D52F28" w:rsidRDefault="00E859EB" w:rsidP="00C118F7">
      <w:pPr>
        <w:spacing w:after="0"/>
      </w:pPr>
      <w:r w:rsidRPr="00E859EB">
        <w:t>Colleen stated that early pizza and pasta sales went very well. She s</w:t>
      </w:r>
      <w:r w:rsidR="004A3DCD">
        <w:t>ai</w:t>
      </w:r>
      <w:r w:rsidRPr="00E859EB">
        <w:t>d that now we can decide what programs to support because we can help now! She also stated there is usually a little more money in and out but not lately due to Covid, so this is extremely exciting.</w:t>
      </w:r>
    </w:p>
    <w:p w14:paraId="23D1B5FC" w14:textId="77777777" w:rsidR="00E859EB" w:rsidRDefault="00E859EB" w:rsidP="00BA20D6">
      <w:pPr>
        <w:spacing w:after="0"/>
        <w:rPr>
          <w:b/>
          <w:bCs/>
        </w:rPr>
      </w:pPr>
    </w:p>
    <w:p w14:paraId="4EFD4870" w14:textId="0620650F" w:rsidR="00BA20D6" w:rsidRDefault="00F10AC1" w:rsidP="00BA20D6">
      <w:pPr>
        <w:spacing w:after="0"/>
        <w:rPr>
          <w:b/>
          <w:bCs/>
        </w:rPr>
      </w:pPr>
      <w:r w:rsidRPr="00F10AC1">
        <w:rPr>
          <w:b/>
          <w:bCs/>
        </w:rPr>
        <w:t>Eco</w:t>
      </w:r>
      <w:r w:rsidR="00F86A82">
        <w:rPr>
          <w:b/>
          <w:bCs/>
        </w:rPr>
        <w:t>-</w:t>
      </w:r>
      <w:r w:rsidRPr="00F10AC1">
        <w:rPr>
          <w:b/>
          <w:bCs/>
        </w:rPr>
        <w:t>Schools Club Update</w:t>
      </w:r>
      <w:r>
        <w:rPr>
          <w:b/>
          <w:bCs/>
        </w:rPr>
        <w:t>-</w:t>
      </w:r>
      <w:r w:rsidR="00AD7651">
        <w:rPr>
          <w:b/>
          <w:bCs/>
        </w:rPr>
        <w:t>Ashley/Carli</w:t>
      </w:r>
      <w:r w:rsidR="00B279D2">
        <w:rPr>
          <w:b/>
          <w:bCs/>
        </w:rPr>
        <w:t>/ Annalea</w:t>
      </w:r>
      <w:r w:rsidR="00427525">
        <w:rPr>
          <w:b/>
          <w:bCs/>
        </w:rPr>
        <w:t>:</w:t>
      </w:r>
    </w:p>
    <w:p w14:paraId="73AAA33F" w14:textId="2F922A0A" w:rsidR="00DB00E7" w:rsidRPr="00DB00E7" w:rsidRDefault="00DB00E7" w:rsidP="00DB00E7">
      <w:pPr>
        <w:spacing w:after="0"/>
      </w:pPr>
      <w:r w:rsidRPr="00DB00E7">
        <w:t xml:space="preserve">Carli showed an updated slide with the plan for Eco School points. There are </w:t>
      </w:r>
      <w:r w:rsidR="004A3DCD">
        <w:t>four</w:t>
      </w:r>
      <w:r w:rsidRPr="00DB00E7">
        <w:t xml:space="preserve"> completed tasks, 5 in progress</w:t>
      </w:r>
      <w:r w:rsidR="004A3DCD">
        <w:t>,</w:t>
      </w:r>
      <w:r w:rsidRPr="00DB00E7">
        <w:t xml:space="preserve"> and </w:t>
      </w:r>
      <w:r w:rsidR="004A3DCD">
        <w:t>one</w:t>
      </w:r>
      <w:r w:rsidRPr="00DB00E7">
        <w:t xml:space="preserve"> scheduled to begin soon. Primrose has earned 65 points currently</w:t>
      </w:r>
      <w:r w:rsidR="004A3DCD">
        <w:t>,</w:t>
      </w:r>
      <w:r w:rsidRPr="00DB00E7">
        <w:t xml:space="preserve"> and after the rest are completed</w:t>
      </w:r>
      <w:r w:rsidR="004A3DCD">
        <w:t>,</w:t>
      </w:r>
      <w:r w:rsidRPr="00DB00E7">
        <w:t xml:space="preserve"> there will be 95 points, enough for Gold status. If the school w</w:t>
      </w:r>
      <w:r w:rsidR="001345AD">
        <w:t>ants</w:t>
      </w:r>
      <w:r w:rsidRPr="00DB00E7">
        <w:t xml:space="preserve"> to shoot for the Platinum status</w:t>
      </w:r>
      <w:r>
        <w:t xml:space="preserve"> </w:t>
      </w:r>
      <w:r w:rsidRPr="00DB00E7">
        <w:t>we had pre</w:t>
      </w:r>
      <w:r w:rsidR="004A3DCD">
        <w:t>-</w:t>
      </w:r>
      <w:r w:rsidRPr="00DB00E7">
        <w:t>Covid</w:t>
      </w:r>
      <w:r w:rsidR="001345AD">
        <w:t>,</w:t>
      </w:r>
      <w:r w:rsidRPr="00DB00E7">
        <w:t xml:space="preserve"> there is still a curriculum</w:t>
      </w:r>
      <w:r w:rsidR="004A3DCD">
        <w:t>-</w:t>
      </w:r>
      <w:r w:rsidRPr="00DB00E7">
        <w:t>based eco</w:t>
      </w:r>
      <w:r w:rsidR="001345AD">
        <w:t>-</w:t>
      </w:r>
      <w:r w:rsidRPr="00DB00E7">
        <w:t>action t</w:t>
      </w:r>
      <w:r w:rsidR="001345AD">
        <w:t>o</w:t>
      </w:r>
      <w:r w:rsidRPr="00DB00E7">
        <w:t xml:space="preserve"> get the school to the 101 points needed. Carli also stated that it ha</w:t>
      </w:r>
      <w:r w:rsidR="001345AD">
        <w:t>d</w:t>
      </w:r>
      <w:r w:rsidRPr="00DB00E7">
        <w:t xml:space="preserve"> been quite a shift to run the program when parents aren’t allowed in the schools. Ashley and the kids taking </w:t>
      </w:r>
      <w:r w:rsidR="00494201">
        <w:t>the</w:t>
      </w:r>
      <w:r w:rsidRPr="00DB00E7">
        <w:t xml:space="preserve"> lead ha</w:t>
      </w:r>
      <w:r w:rsidR="00494201">
        <w:t>ve</w:t>
      </w:r>
      <w:r w:rsidRPr="00DB00E7">
        <w:t xml:space="preserve"> been going very well!</w:t>
      </w:r>
    </w:p>
    <w:p w14:paraId="78EEE72A" w14:textId="77777777" w:rsidR="00DB00E7" w:rsidRDefault="00DB00E7" w:rsidP="00DB00E7">
      <w:pPr>
        <w:spacing w:after="0"/>
      </w:pPr>
    </w:p>
    <w:p w14:paraId="58B72567" w14:textId="478CA050" w:rsidR="00427525" w:rsidRPr="00DB00E7" w:rsidRDefault="00DB00E7" w:rsidP="00DB00E7">
      <w:pPr>
        <w:spacing w:after="0"/>
      </w:pPr>
      <w:r w:rsidRPr="00DB00E7">
        <w:t>Jen Robertson wanted to let everyone know how excited the kids were to be involved in the eco projects and that many classes created fun ways to select representatives!</w:t>
      </w:r>
    </w:p>
    <w:p w14:paraId="1CC457DF" w14:textId="77777777" w:rsidR="00266FCF" w:rsidRDefault="00266FCF" w:rsidP="00266FCF">
      <w:pPr>
        <w:pStyle w:val="NoSpacing"/>
      </w:pPr>
    </w:p>
    <w:p w14:paraId="336BC4A7" w14:textId="77777777" w:rsidR="00266FCF" w:rsidRDefault="00266FCF" w:rsidP="00266FCF">
      <w:pPr>
        <w:pStyle w:val="NoSpacing"/>
      </w:pPr>
      <w:r>
        <w:rPr>
          <w:b/>
        </w:rPr>
        <w:t>Other Business:</w:t>
      </w:r>
    </w:p>
    <w:p w14:paraId="4E608E0D" w14:textId="1E9577A4" w:rsidR="00AF6435" w:rsidRDefault="006642C1" w:rsidP="0084399A">
      <w:pPr>
        <w:spacing w:after="0"/>
      </w:pPr>
      <w:r>
        <w:t>Spring Bottle Drive-Karen</w:t>
      </w:r>
    </w:p>
    <w:p w14:paraId="254505AA" w14:textId="74B04AF4" w:rsidR="006642C1" w:rsidRDefault="006642C1" w:rsidP="0084399A">
      <w:pPr>
        <w:spacing w:after="0"/>
      </w:pPr>
      <w:r>
        <w:t xml:space="preserve">Karen </w:t>
      </w:r>
      <w:r w:rsidR="00C27FEF">
        <w:t>spoke about the bottle drive that Council had last S</w:t>
      </w:r>
      <w:r w:rsidR="009D2719">
        <w:t>pring. There was a lot of parent help to do contactless pick up from the community</w:t>
      </w:r>
      <w:r w:rsidR="00F111EF">
        <w:t xml:space="preserve"> and one Saturday at the school for drop-off. It was a great way to raise funds </w:t>
      </w:r>
      <w:r w:rsidR="00CC1EAF">
        <w:t xml:space="preserve">and brought in approximately $1600. Since it was a popular </w:t>
      </w:r>
      <w:r w:rsidR="00490743">
        <w:t xml:space="preserve">initiative to raise funds, Karen asked Marianne </w:t>
      </w:r>
      <w:r w:rsidR="00574D18">
        <w:t>to</w:t>
      </w:r>
      <w:r w:rsidR="00490743">
        <w:t xml:space="preserve"> have another one</w:t>
      </w:r>
      <w:r w:rsidR="00A90E51">
        <w:t xml:space="preserve">. Marianne said it was very </w:t>
      </w:r>
      <w:r w:rsidR="00A26345">
        <w:t>well-run</w:t>
      </w:r>
      <w:r w:rsidR="00A90E51">
        <w:t xml:space="preserve"> last time and approved doing it again this Spring </w:t>
      </w:r>
      <w:r w:rsidR="00A26345">
        <w:t>on a Saturday at the school.</w:t>
      </w:r>
    </w:p>
    <w:p w14:paraId="611D8B17" w14:textId="77777777" w:rsidR="00A26345" w:rsidRDefault="00A26345" w:rsidP="0084399A">
      <w:pPr>
        <w:spacing w:after="0"/>
      </w:pPr>
    </w:p>
    <w:p w14:paraId="4E8454D4" w14:textId="77777777" w:rsidR="00574D18" w:rsidRDefault="00574D18" w:rsidP="0084399A">
      <w:pPr>
        <w:spacing w:after="0"/>
      </w:pPr>
    </w:p>
    <w:p w14:paraId="1F284D11" w14:textId="77777777" w:rsidR="00574D18" w:rsidRDefault="00574D18" w:rsidP="0084399A">
      <w:pPr>
        <w:spacing w:after="0"/>
      </w:pPr>
    </w:p>
    <w:p w14:paraId="6B84375F" w14:textId="45B72C38" w:rsidR="007E342C" w:rsidRDefault="00A26345" w:rsidP="0084399A">
      <w:pPr>
        <w:spacing w:after="0"/>
      </w:pPr>
      <w:r>
        <w:lastRenderedPageBreak/>
        <w:t>Hot Lunches-Karen</w:t>
      </w:r>
    </w:p>
    <w:p w14:paraId="2BDB5FE4" w14:textId="2A77D2D6" w:rsidR="00A26345" w:rsidRDefault="000D4E9E" w:rsidP="0084399A">
      <w:pPr>
        <w:spacing w:after="0"/>
      </w:pPr>
      <w:r>
        <w:t xml:space="preserve">Karen mentioned that hot lunches have been running for three </w:t>
      </w:r>
      <w:r w:rsidR="000A6034">
        <w:t>weeks</w:t>
      </w:r>
      <w:r>
        <w:t xml:space="preserve"> now</w:t>
      </w:r>
      <w:r w:rsidR="004B069A">
        <w:t>,</w:t>
      </w:r>
      <w:r>
        <w:t xml:space="preserve"> and it’s going very well. </w:t>
      </w:r>
      <w:r w:rsidR="001D7369">
        <w:t>The numbers are close to pre-covid</w:t>
      </w:r>
      <w:r w:rsidR="000B5F4E">
        <w:t xml:space="preserve">. </w:t>
      </w:r>
      <w:r w:rsidR="004B069A">
        <w:t xml:space="preserve">They moved to </w:t>
      </w:r>
      <w:r w:rsidR="006D3300">
        <w:t xml:space="preserve">a </w:t>
      </w:r>
      <w:r w:rsidR="008C4D90">
        <w:t>4-week</w:t>
      </w:r>
      <w:r w:rsidR="006D3300">
        <w:t xml:space="preserve"> order window as it was easier to run than the weekly window</w:t>
      </w:r>
      <w:r w:rsidR="00AE2817">
        <w:t>.</w:t>
      </w:r>
      <w:r w:rsidR="006D3300">
        <w:t xml:space="preserve"> </w:t>
      </w:r>
      <w:r w:rsidR="00AE2817">
        <w:t>It has been</w:t>
      </w:r>
      <w:r w:rsidR="006D3300">
        <w:t xml:space="preserve"> running smooth</w:t>
      </w:r>
      <w:r w:rsidR="00B67846">
        <w:t>ly</w:t>
      </w:r>
      <w:r w:rsidR="006D3300">
        <w:t xml:space="preserve"> so far.</w:t>
      </w:r>
      <w:r w:rsidR="008C4D90">
        <w:t xml:space="preserve"> Karen and Carly are happy to be back in the school helping these days </w:t>
      </w:r>
      <w:r w:rsidR="00601729">
        <w:t>and are glad to see such happy kids!</w:t>
      </w:r>
    </w:p>
    <w:p w14:paraId="191C9664" w14:textId="77777777" w:rsidR="00E447E4" w:rsidRDefault="00E447E4" w:rsidP="0084399A">
      <w:pPr>
        <w:spacing w:after="0"/>
      </w:pPr>
    </w:p>
    <w:p w14:paraId="1FAFAB78" w14:textId="3D77E45F" w:rsidR="005C51F4" w:rsidRDefault="005C7F2C" w:rsidP="0084399A">
      <w:pPr>
        <w:spacing w:after="0"/>
      </w:pPr>
      <w:r w:rsidRPr="005C7F2C">
        <w:t>Playground Update-Amber</w:t>
      </w:r>
    </w:p>
    <w:p w14:paraId="5907CEC2" w14:textId="11506EE5" w:rsidR="005C7F2C" w:rsidRDefault="005C7F2C" w:rsidP="0084399A">
      <w:pPr>
        <w:spacing w:after="0"/>
      </w:pPr>
      <w:r>
        <w:t xml:space="preserve">Amber let us know that the playground proposal has </w:t>
      </w:r>
      <w:r w:rsidR="004110B0">
        <w:t>unofficially</w:t>
      </w:r>
      <w:r>
        <w:t xml:space="preserve"> </w:t>
      </w:r>
      <w:r w:rsidR="004110B0">
        <w:t>been approved</w:t>
      </w:r>
      <w:r w:rsidR="0096083E">
        <w:t xml:space="preserve"> and</w:t>
      </w:r>
      <w:r w:rsidR="004110B0">
        <w:t xml:space="preserve"> the contractor selected to do the work!</w:t>
      </w:r>
      <w:r w:rsidR="003971EC">
        <w:t xml:space="preserve"> As soon as the proposal is officially </w:t>
      </w:r>
      <w:r w:rsidR="0096083E">
        <w:t>support</w:t>
      </w:r>
      <w:r w:rsidR="003971EC">
        <w:t>ed</w:t>
      </w:r>
      <w:r w:rsidR="0096083E">
        <w:t>,</w:t>
      </w:r>
      <w:r w:rsidR="003971EC">
        <w:t xml:space="preserve"> </w:t>
      </w:r>
      <w:r w:rsidR="00F66DB5">
        <w:t xml:space="preserve">there will be a revamp of the yard to make way for a natural </w:t>
      </w:r>
      <w:r w:rsidR="005677FA">
        <w:t>play structure. The original play structure will need replacing</w:t>
      </w:r>
      <w:r w:rsidR="0096083E">
        <w:t>,</w:t>
      </w:r>
      <w:r w:rsidR="00B874E0">
        <w:t xml:space="preserve"> but this project is separate. </w:t>
      </w:r>
    </w:p>
    <w:p w14:paraId="2F1374F9" w14:textId="77777777" w:rsidR="00B874E0" w:rsidRDefault="00B874E0" w:rsidP="0084399A">
      <w:pPr>
        <w:spacing w:after="0"/>
      </w:pPr>
    </w:p>
    <w:p w14:paraId="4AAEAB5B" w14:textId="627D7F75" w:rsidR="00B874E0" w:rsidRDefault="007F7F4D" w:rsidP="0084399A">
      <w:pPr>
        <w:spacing w:after="0"/>
      </w:pPr>
      <w:r>
        <w:t xml:space="preserve">There will be lots happening in the </w:t>
      </w:r>
      <w:r w:rsidR="005D5B65">
        <w:t>kindergarten</w:t>
      </w:r>
      <w:r>
        <w:t xml:space="preserve"> yard</w:t>
      </w:r>
      <w:r w:rsidR="00A66985">
        <w:t>, including</w:t>
      </w:r>
      <w:r>
        <w:t xml:space="preserve"> a sandbox, </w:t>
      </w:r>
      <w:r w:rsidR="00A74F5F">
        <w:t xml:space="preserve">play </w:t>
      </w:r>
      <w:r w:rsidR="000A6034">
        <w:t>storefronts</w:t>
      </w:r>
      <w:r w:rsidR="00A74F5F">
        <w:t>, hanging bars, obstacle course, etc.</w:t>
      </w:r>
      <w:r w:rsidR="00E61CCE">
        <w:t xml:space="preserve"> The Junior and Primary yards will see </w:t>
      </w:r>
      <w:r w:rsidR="000C3CF2">
        <w:t xml:space="preserve">an obstacle course of logs and stumps, tires </w:t>
      </w:r>
      <w:r w:rsidR="003D2B95">
        <w:t>for play, seating, and trees for shade.</w:t>
      </w:r>
      <w:r w:rsidR="009F0771">
        <w:t xml:space="preserve"> A Gaga-Ball pit will also be added once </w:t>
      </w:r>
      <w:r w:rsidR="00415436">
        <w:t>approved for permanent installation</w:t>
      </w:r>
      <w:r w:rsidR="00A66985">
        <w:t xml:space="preserve"> and</w:t>
      </w:r>
      <w:r w:rsidR="00415436">
        <w:t xml:space="preserve"> will go in the Junior and Primary yard but can be used by all students.</w:t>
      </w:r>
      <w:r w:rsidR="005D5B65" w:rsidRPr="005D5B65">
        <w:t xml:space="preserve"> A portable Gaga-Ball pit is also in the works for use in the gym.</w:t>
      </w:r>
      <w:r w:rsidR="00415436">
        <w:t xml:space="preserve"> </w:t>
      </w:r>
      <w:r w:rsidR="0087789D">
        <w:t xml:space="preserve">There </w:t>
      </w:r>
      <w:r w:rsidR="005D5B65">
        <w:t>are</w:t>
      </w:r>
      <w:r w:rsidR="0087789D">
        <w:t xml:space="preserve"> </w:t>
      </w:r>
      <w:r w:rsidR="00A61645">
        <w:t xml:space="preserve">also plans for a pollinator </w:t>
      </w:r>
      <w:r w:rsidR="00BC161F">
        <w:t>garden,</w:t>
      </w:r>
      <w:r w:rsidR="00A61645">
        <w:t xml:space="preserve"> but we will need to resolve some water issues first. </w:t>
      </w:r>
    </w:p>
    <w:p w14:paraId="5418DFDA" w14:textId="77777777" w:rsidR="0056579E" w:rsidRDefault="0056579E" w:rsidP="0084399A">
      <w:pPr>
        <w:spacing w:after="0"/>
      </w:pPr>
    </w:p>
    <w:p w14:paraId="793DD2D5" w14:textId="43BAFFA1" w:rsidR="006E3EC0" w:rsidRDefault="0056579E" w:rsidP="0084399A">
      <w:pPr>
        <w:spacing w:after="0"/>
      </w:pPr>
      <w:r>
        <w:t xml:space="preserve">Amber mentioned that there </w:t>
      </w:r>
      <w:r w:rsidR="00315FCC">
        <w:t>are many</w:t>
      </w:r>
      <w:r>
        <w:t xml:space="preserve"> hoops to jump through and red </w:t>
      </w:r>
      <w:r w:rsidR="00F335E1">
        <w:t>tape,</w:t>
      </w:r>
      <w:r>
        <w:t xml:space="preserve"> but </w:t>
      </w:r>
      <w:r w:rsidR="00FB28AF">
        <w:t xml:space="preserve">we are hoping to break ground by summer so that the kindergarten yard will have some </w:t>
      </w:r>
      <w:r w:rsidR="0056014E">
        <w:t xml:space="preserve">new additions come September. There is a lot of fundraising needed for this project </w:t>
      </w:r>
      <w:r w:rsidR="00F335E1">
        <w:t xml:space="preserve">as the cost </w:t>
      </w:r>
      <w:r w:rsidR="00F13622">
        <w:t>i</w:t>
      </w:r>
      <w:r w:rsidR="00F335E1">
        <w:t xml:space="preserve">s approximately </w:t>
      </w:r>
      <w:r w:rsidR="003D2AC7">
        <w:t>$90,000</w:t>
      </w:r>
      <w:r w:rsidR="00F13622">
        <w:t>. The fund has $20,000 at this point</w:t>
      </w:r>
      <w:r w:rsidR="00315FCC">
        <w:t>,</w:t>
      </w:r>
      <w:r w:rsidR="008539F4">
        <w:t xml:space="preserve"> and we received the maximum of $500 from a Mulmur Township grant</w:t>
      </w:r>
      <w:r w:rsidR="00BC7585">
        <w:t xml:space="preserve"> a</w:t>
      </w:r>
      <w:r w:rsidR="00023021">
        <w:t>nd</w:t>
      </w:r>
      <w:r w:rsidR="00BC7585">
        <w:t xml:space="preserve"> a $35 grant for</w:t>
      </w:r>
      <w:r w:rsidR="006E3EC0">
        <w:t xml:space="preserve"> a grad plaque.</w:t>
      </w:r>
    </w:p>
    <w:p w14:paraId="297FE027" w14:textId="77777777" w:rsidR="006E3EC0" w:rsidRDefault="006E3EC0" w:rsidP="0084399A">
      <w:pPr>
        <w:spacing w:after="0"/>
      </w:pPr>
    </w:p>
    <w:p w14:paraId="02C4AFBB" w14:textId="5FF0B0B3" w:rsidR="00141E1A" w:rsidRDefault="006E3EC0" w:rsidP="0084399A">
      <w:pPr>
        <w:spacing w:after="0"/>
      </w:pPr>
      <w:r>
        <w:t xml:space="preserve">We can’t share any drawings </w:t>
      </w:r>
      <w:r w:rsidR="007F2952">
        <w:t xml:space="preserve">yet because of </w:t>
      </w:r>
      <w:r w:rsidR="001F54A8">
        <w:t>minor</w:t>
      </w:r>
      <w:r w:rsidR="007F2952">
        <w:t xml:space="preserve"> technicalities</w:t>
      </w:r>
      <w:r w:rsidR="001F54A8">
        <w:t>;</w:t>
      </w:r>
      <w:r w:rsidR="007F2952">
        <w:t xml:space="preserve"> however</w:t>
      </w:r>
      <w:r w:rsidR="001F54A8">
        <w:t>,</w:t>
      </w:r>
      <w:r w:rsidR="007F2952">
        <w:t xml:space="preserve"> we will have literature out to the school community as soon as possible.</w:t>
      </w:r>
    </w:p>
    <w:p w14:paraId="75BC384D" w14:textId="77777777" w:rsidR="00141E1A" w:rsidRDefault="00141E1A" w:rsidP="0084399A">
      <w:pPr>
        <w:spacing w:after="0"/>
      </w:pPr>
    </w:p>
    <w:p w14:paraId="25BEBBFD" w14:textId="77777777" w:rsidR="00141E1A" w:rsidRDefault="00141E1A" w:rsidP="0084399A">
      <w:pPr>
        <w:spacing w:after="0"/>
      </w:pPr>
      <w:r>
        <w:t>Q: Are you able to use local artists for design?</w:t>
      </w:r>
    </w:p>
    <w:p w14:paraId="46570B59" w14:textId="64224AF1" w:rsidR="009013ED" w:rsidRDefault="00141E1A" w:rsidP="0084399A">
      <w:pPr>
        <w:spacing w:after="0"/>
      </w:pPr>
      <w:r>
        <w:t>A:</w:t>
      </w:r>
      <w:r w:rsidR="00E86267">
        <w:t xml:space="preserve"> </w:t>
      </w:r>
      <w:r w:rsidR="009013ED">
        <w:t>Unfortunately,</w:t>
      </w:r>
      <w:r w:rsidR="00E86267">
        <w:t xml:space="preserve"> we need to use Board approved companies. We used a company called Evergreen</w:t>
      </w:r>
      <w:r w:rsidR="001F54A8">
        <w:t>,</w:t>
      </w:r>
      <w:r w:rsidR="00B03807">
        <w:t xml:space="preserve"> who did the designs a</w:t>
      </w:r>
      <w:r w:rsidR="001F54A8">
        <w:t>nd</w:t>
      </w:r>
      <w:r w:rsidR="00B03807">
        <w:t xml:space="preserve"> gave pictures for us to use in our proposal</w:t>
      </w:r>
      <w:r w:rsidR="009013ED">
        <w:t>.</w:t>
      </w:r>
      <w:r w:rsidR="00ED2937">
        <w:t xml:space="preserve"> The local contractors we reached out to either did not </w:t>
      </w:r>
      <w:r w:rsidR="00EA6DBB">
        <w:t xml:space="preserve">get back to us or were </w:t>
      </w:r>
      <w:r w:rsidR="00674B20">
        <w:t>significant</w:t>
      </w:r>
      <w:r w:rsidR="00EA6DBB">
        <w:t>ly out of our price range ($200,000).</w:t>
      </w:r>
    </w:p>
    <w:p w14:paraId="3CEF54E5" w14:textId="77777777" w:rsidR="00027BB9" w:rsidRDefault="00027BB9" w:rsidP="0084399A">
      <w:pPr>
        <w:spacing w:after="0"/>
      </w:pPr>
    </w:p>
    <w:p w14:paraId="135B8C85" w14:textId="4E68F491" w:rsidR="000866BC" w:rsidRDefault="00027BB9" w:rsidP="0084399A">
      <w:pPr>
        <w:spacing w:after="0"/>
      </w:pPr>
      <w:r>
        <w:t>The contractor we are using is Jason Parks of Parks</w:t>
      </w:r>
      <w:r w:rsidR="005E2822">
        <w:t xml:space="preserve"> and </w:t>
      </w:r>
      <w:r w:rsidR="0012432C">
        <w:t>Company</w:t>
      </w:r>
      <w:r>
        <w:t xml:space="preserve"> Landscap</w:t>
      </w:r>
      <w:r w:rsidR="0012432C">
        <w:t>e Ltd.</w:t>
      </w:r>
      <w:r>
        <w:t xml:space="preserve"> </w:t>
      </w:r>
      <w:r w:rsidR="00ED2937">
        <w:t>from Rockwood. He has previous experience with these projects</w:t>
      </w:r>
      <w:r w:rsidR="005033D2">
        <w:t xml:space="preserve">, is Board approved, and will work with us to make this project feasible. </w:t>
      </w:r>
      <w:r w:rsidR="00D97941">
        <w:t>We are so lucky he has kept us on his radar while waiting on approvals.</w:t>
      </w:r>
    </w:p>
    <w:p w14:paraId="0F10F96A" w14:textId="77777777" w:rsidR="000866BC" w:rsidRDefault="000866BC" w:rsidP="0084399A">
      <w:pPr>
        <w:spacing w:after="0"/>
      </w:pPr>
    </w:p>
    <w:p w14:paraId="1C1228DB" w14:textId="77777777" w:rsidR="008C7B55" w:rsidRDefault="000866BC" w:rsidP="0084399A">
      <w:pPr>
        <w:spacing w:after="0"/>
      </w:pPr>
      <w:r>
        <w:t xml:space="preserve">Marianne- A bulletin board will be at the front foyer </w:t>
      </w:r>
      <w:r w:rsidR="00084FF6">
        <w:t>to show fundraising efforts, before and after pictures</w:t>
      </w:r>
      <w:r w:rsidR="004259A6">
        <w:t xml:space="preserve"> of the elements </w:t>
      </w:r>
      <w:r w:rsidR="008C7B55">
        <w:t>of the project.</w:t>
      </w:r>
    </w:p>
    <w:p w14:paraId="0A0FD68D" w14:textId="77777777" w:rsidR="008C7B55" w:rsidRDefault="008C7B55" w:rsidP="0084399A">
      <w:pPr>
        <w:spacing w:after="0"/>
      </w:pPr>
    </w:p>
    <w:p w14:paraId="51AFAB47" w14:textId="154497B8" w:rsidR="00D80DE3" w:rsidRDefault="008C7B55" w:rsidP="0084399A">
      <w:pPr>
        <w:spacing w:after="0"/>
      </w:pPr>
      <w:r>
        <w:t xml:space="preserve">Amber mentioned </w:t>
      </w:r>
      <w:r w:rsidR="00674B20">
        <w:t>that students did a survey in February 2020 to ask</w:t>
      </w:r>
      <w:r w:rsidR="00EF6834">
        <w:t xml:space="preserve"> what they would like to have in the yard</w:t>
      </w:r>
      <w:r w:rsidR="00771B52">
        <w:t xml:space="preserve">. </w:t>
      </w:r>
      <w:r w:rsidR="00F57D6E">
        <w:t>Many students were</w:t>
      </w:r>
      <w:r w:rsidR="00BE3FFF">
        <w:t xml:space="preserve"> looking for climbing </w:t>
      </w:r>
      <w:r w:rsidR="000F77A9">
        <w:t>structures. We tried hard to work into our proposal suggestions collected from students within the Board’s guidelines.</w:t>
      </w:r>
      <w:r w:rsidR="0011660C">
        <w:t xml:space="preserve"> There is lots more to come</w:t>
      </w:r>
      <w:r w:rsidR="00F57D6E">
        <w:t>,</w:t>
      </w:r>
      <w:r w:rsidR="0011660C">
        <w:t xml:space="preserve"> and we will keep you posted as we get more information to share.</w:t>
      </w:r>
    </w:p>
    <w:p w14:paraId="573CD1F9" w14:textId="77777777" w:rsidR="00D80DE3" w:rsidRDefault="00D80DE3" w:rsidP="0084399A">
      <w:pPr>
        <w:spacing w:after="0"/>
      </w:pPr>
    </w:p>
    <w:p w14:paraId="438645AD" w14:textId="77777777" w:rsidR="00D80DE3" w:rsidRDefault="00D80DE3" w:rsidP="0084399A">
      <w:pPr>
        <w:spacing w:after="0"/>
      </w:pPr>
    </w:p>
    <w:p w14:paraId="5B06C0B6" w14:textId="77777777" w:rsidR="00D80DE3" w:rsidRDefault="00D80DE3" w:rsidP="0084399A">
      <w:pPr>
        <w:spacing w:after="0"/>
      </w:pPr>
    </w:p>
    <w:p w14:paraId="2206C4B2" w14:textId="7F4384BF" w:rsidR="00D80DE3" w:rsidRDefault="00D80DE3" w:rsidP="0084399A">
      <w:pPr>
        <w:spacing w:after="0"/>
        <w:rPr>
          <w:b/>
          <w:bCs/>
        </w:rPr>
      </w:pPr>
      <w:r w:rsidRPr="000A6034">
        <w:rPr>
          <w:b/>
          <w:bCs/>
        </w:rPr>
        <w:t xml:space="preserve">Q&amp;A </w:t>
      </w:r>
      <w:r w:rsidR="000A6034" w:rsidRPr="000A6034">
        <w:rPr>
          <w:b/>
          <w:bCs/>
        </w:rPr>
        <w:t>and Discussion</w:t>
      </w:r>
    </w:p>
    <w:p w14:paraId="6AE3677E" w14:textId="77777777" w:rsidR="00556A52" w:rsidRDefault="00556A52" w:rsidP="0084399A">
      <w:pPr>
        <w:spacing w:after="0"/>
        <w:rPr>
          <w:b/>
          <w:bCs/>
        </w:rPr>
      </w:pPr>
    </w:p>
    <w:p w14:paraId="54C79DFD" w14:textId="352783BB" w:rsidR="00556A52" w:rsidRDefault="00556A52" w:rsidP="0084399A">
      <w:pPr>
        <w:spacing w:after="0"/>
      </w:pPr>
      <w:r w:rsidRPr="0032657F">
        <w:t xml:space="preserve">-Marianne </w:t>
      </w:r>
      <w:r w:rsidR="007E04DD">
        <w:t>discussed</w:t>
      </w:r>
      <w:r w:rsidRPr="0032657F">
        <w:t xml:space="preserve"> how </w:t>
      </w:r>
      <w:r w:rsidR="00BA29E9" w:rsidRPr="0032657F">
        <w:t>the</w:t>
      </w:r>
      <w:r w:rsidR="007E04DD">
        <w:t xml:space="preserve"> school</w:t>
      </w:r>
      <w:r w:rsidR="00BA29E9" w:rsidRPr="0032657F">
        <w:t xml:space="preserve"> </w:t>
      </w:r>
      <w:r w:rsidR="007E04DD">
        <w:t>is</w:t>
      </w:r>
      <w:r w:rsidR="00BA29E9" w:rsidRPr="0032657F">
        <w:t xml:space="preserve"> struggling to get lunch supervisors.</w:t>
      </w:r>
      <w:r w:rsidR="007E04DD">
        <w:t xml:space="preserve"> We are allowed to have six </w:t>
      </w:r>
      <w:r w:rsidR="00430EA8">
        <w:t xml:space="preserve">and have three right now. </w:t>
      </w:r>
      <w:r w:rsidR="007F0F5C">
        <w:t>Marianne and Ashley have been supervising on lunch</w:t>
      </w:r>
      <w:r w:rsidR="002404E7">
        <w:t xml:space="preserve"> every</w:t>
      </w:r>
      <w:r w:rsidR="00F57D6E">
        <w:t xml:space="preserve"> </w:t>
      </w:r>
      <w:r w:rsidR="002404E7">
        <w:t>day. The Board knows our needs and ha</w:t>
      </w:r>
      <w:r w:rsidR="00F57D6E">
        <w:t>s</w:t>
      </w:r>
      <w:r w:rsidR="002404E7">
        <w:t xml:space="preserve"> a job posting up. </w:t>
      </w:r>
      <w:r w:rsidR="00F7609D">
        <w:t>It was discussed that the job posting c</w:t>
      </w:r>
      <w:r w:rsidR="00343306">
        <w:t>ould</w:t>
      </w:r>
      <w:r w:rsidR="00F7609D">
        <w:t xml:space="preserve"> be put on our website, Twitter</w:t>
      </w:r>
      <w:r w:rsidR="00833543">
        <w:t>,</w:t>
      </w:r>
      <w:r w:rsidR="00F7609D">
        <w:t xml:space="preserve"> and Facebook pages with all the information </w:t>
      </w:r>
      <w:r w:rsidR="001A408F">
        <w:t>about the job</w:t>
      </w:r>
      <w:r w:rsidR="00343306">
        <w:t>,</w:t>
      </w:r>
      <w:r w:rsidR="001A408F">
        <w:t xml:space="preserve"> including wages, times, etc.</w:t>
      </w:r>
    </w:p>
    <w:p w14:paraId="48696C7E" w14:textId="77777777" w:rsidR="0077332A" w:rsidRDefault="0077332A" w:rsidP="0084399A">
      <w:pPr>
        <w:spacing w:after="0"/>
      </w:pPr>
    </w:p>
    <w:p w14:paraId="6F67CE46" w14:textId="2C453959" w:rsidR="0077332A" w:rsidRDefault="00726B8C" w:rsidP="00726B8C">
      <w:pPr>
        <w:spacing w:after="0"/>
      </w:pPr>
      <w:r>
        <w:t xml:space="preserve">- </w:t>
      </w:r>
      <w:r w:rsidR="0077332A">
        <w:t xml:space="preserve">Jennifer Robertson thanked everyone for their patience with the </w:t>
      </w:r>
      <w:r>
        <w:t>busses</w:t>
      </w:r>
      <w:r w:rsidR="00E2098B">
        <w:t xml:space="preserve"> and </w:t>
      </w:r>
      <w:r w:rsidR="00312C43">
        <w:t xml:space="preserve">spoke on how amazing the bus drivers </w:t>
      </w:r>
      <w:r w:rsidR="00343306">
        <w:t>we</w:t>
      </w:r>
      <w:r w:rsidR="00312C43">
        <w:t>re during this time.</w:t>
      </w:r>
    </w:p>
    <w:p w14:paraId="3A7A1B98" w14:textId="77777777" w:rsidR="00FF408F" w:rsidRDefault="00FF408F" w:rsidP="00726B8C">
      <w:pPr>
        <w:spacing w:after="0"/>
      </w:pPr>
    </w:p>
    <w:p w14:paraId="76BD3538" w14:textId="0A3DD9E2" w:rsidR="00FF408F" w:rsidRDefault="00FF408F" w:rsidP="00726B8C">
      <w:pPr>
        <w:spacing w:after="0"/>
      </w:pPr>
      <w:r>
        <w:t>-It was asked to Marianne when Graduation would be and what that would look like</w:t>
      </w:r>
      <w:r w:rsidR="00475153">
        <w:t xml:space="preserve"> as the intermediates are </w:t>
      </w:r>
      <w:r w:rsidR="00273FC8">
        <w:t xml:space="preserve">excited and ready to start planning and fundraising. Marianne mentioned that she isn’t sure yet </w:t>
      </w:r>
      <w:r w:rsidR="00913639">
        <w:t xml:space="preserve">about what it will look like but will hear from the Board on how things </w:t>
      </w:r>
      <w:r w:rsidR="00B96C0C">
        <w:t>can go. The date has been chosen</w:t>
      </w:r>
      <w:r w:rsidR="0030745B">
        <w:t>,</w:t>
      </w:r>
      <w:r w:rsidR="00B96C0C">
        <w:t xml:space="preserve"> and it is Tuesday</w:t>
      </w:r>
      <w:r w:rsidR="0030745B">
        <w:t>,</w:t>
      </w:r>
      <w:r w:rsidR="00B96C0C">
        <w:t xml:space="preserve"> June</w:t>
      </w:r>
      <w:r w:rsidR="00AE067F">
        <w:t xml:space="preserve"> 28</w:t>
      </w:r>
      <w:r w:rsidR="00AE067F" w:rsidRPr="00AE067F">
        <w:rPr>
          <w:vertAlign w:val="superscript"/>
        </w:rPr>
        <w:t>th</w:t>
      </w:r>
      <w:r w:rsidR="00AE067F">
        <w:t>.</w:t>
      </w:r>
    </w:p>
    <w:p w14:paraId="379E7438" w14:textId="77777777" w:rsidR="001E1769" w:rsidRDefault="001E1769" w:rsidP="00726B8C">
      <w:pPr>
        <w:spacing w:after="0"/>
      </w:pPr>
    </w:p>
    <w:p w14:paraId="4C5A1341" w14:textId="47DCA126" w:rsidR="001E1769" w:rsidRDefault="001E1769" w:rsidP="00726B8C">
      <w:pPr>
        <w:spacing w:after="0"/>
      </w:pPr>
      <w:r>
        <w:t xml:space="preserve">-There </w:t>
      </w:r>
      <w:r w:rsidR="00CC1CF8">
        <w:t>has been movement on the sodium levels being rectified at the school. At this point</w:t>
      </w:r>
      <w:r w:rsidR="0030745B">
        <w:t>,</w:t>
      </w:r>
      <w:r w:rsidR="00CC1CF8">
        <w:t xml:space="preserve"> </w:t>
      </w:r>
      <w:r w:rsidR="00B00D70">
        <w:t xml:space="preserve">there will be a meeting with a company to </w:t>
      </w:r>
      <w:r w:rsidR="00E67E6E">
        <w:t>investigate</w:t>
      </w:r>
      <w:r w:rsidR="00B00D70">
        <w:t xml:space="preserve"> reverse osmosis systems at point-of-use (</w:t>
      </w:r>
      <w:r w:rsidR="00B42149">
        <w:t xml:space="preserve">water bottle fill stations, fountains, etc.) to get rid of the sodium taste. </w:t>
      </w:r>
      <w:r w:rsidR="00E27555">
        <w:t xml:space="preserve">A </w:t>
      </w:r>
      <w:r w:rsidR="00E67E6E">
        <w:t>large-scale</w:t>
      </w:r>
      <w:r w:rsidR="00E27555">
        <w:t xml:space="preserve"> system is </w:t>
      </w:r>
      <w:r w:rsidR="00DF75B9">
        <w:t xml:space="preserve">too </w:t>
      </w:r>
      <w:r w:rsidR="005D4116">
        <w:t>expensive,</w:t>
      </w:r>
      <w:r w:rsidR="000F53A2">
        <w:t xml:space="preserve"> but </w:t>
      </w:r>
      <w:r w:rsidR="0030745B">
        <w:t xml:space="preserve">the </w:t>
      </w:r>
      <w:r w:rsidR="00416372">
        <w:t>B</w:t>
      </w:r>
      <w:r w:rsidR="0030745B">
        <w:t>oard will likely</w:t>
      </w:r>
      <w:r w:rsidR="000F53A2">
        <w:t xml:space="preserve"> cover the cost for the point-of-use systems. </w:t>
      </w:r>
      <w:r w:rsidR="0001398D">
        <w:t xml:space="preserve">To start, one will be installed at the water station </w:t>
      </w:r>
      <w:r w:rsidR="00351C48">
        <w:t>outside the library and tested for performance.</w:t>
      </w:r>
      <w:r w:rsidR="005D4116">
        <w:t xml:space="preserve"> </w:t>
      </w:r>
      <w:r w:rsidR="009005B7">
        <w:t>More to come on this.</w:t>
      </w:r>
    </w:p>
    <w:p w14:paraId="1E5C7210" w14:textId="77777777" w:rsidR="009005B7" w:rsidRDefault="009005B7" w:rsidP="00726B8C">
      <w:pPr>
        <w:spacing w:after="0"/>
      </w:pPr>
    </w:p>
    <w:p w14:paraId="5317B366" w14:textId="05272D2F" w:rsidR="009005B7" w:rsidRDefault="009005B7" w:rsidP="00726B8C">
      <w:pPr>
        <w:spacing w:after="0"/>
      </w:pPr>
      <w:r>
        <w:t>-The water pressure ta</w:t>
      </w:r>
      <w:r w:rsidR="002900FF">
        <w:t xml:space="preserve">nk will need to be replaced at the school to accommodate the washrooms to continue functioning properly. All </w:t>
      </w:r>
      <w:r w:rsidR="00C53A82">
        <w:t>washrooms remain open and functioning.</w:t>
      </w:r>
    </w:p>
    <w:p w14:paraId="197A527A" w14:textId="77777777" w:rsidR="001F7C19" w:rsidRDefault="001F7C19" w:rsidP="00726B8C">
      <w:pPr>
        <w:spacing w:after="0"/>
      </w:pPr>
    </w:p>
    <w:p w14:paraId="102867E9" w14:textId="642FD3E8" w:rsidR="001F7C19" w:rsidRDefault="001F7C19" w:rsidP="00726B8C">
      <w:pPr>
        <w:spacing w:after="0"/>
      </w:pPr>
      <w:r>
        <w:t>-</w:t>
      </w:r>
      <w:r w:rsidR="003D0505">
        <w:t xml:space="preserve">There was a question raised of how the decision made at the Board to </w:t>
      </w:r>
      <w:r w:rsidR="00995711">
        <w:t xml:space="preserve">not follow the </w:t>
      </w:r>
      <w:r w:rsidR="000F2421">
        <w:t>province</w:t>
      </w:r>
      <w:r w:rsidR="00995711">
        <w:t xml:space="preserve"> in removing masks from our schools. Marianne </w:t>
      </w:r>
      <w:r w:rsidR="00D12CBF">
        <w:t>mentioned that since the</w:t>
      </w:r>
      <w:r w:rsidR="000F2421">
        <w:t xml:space="preserve"> </w:t>
      </w:r>
      <w:r w:rsidR="00D12CBF">
        <w:t xml:space="preserve">news of lifting mask mandates </w:t>
      </w:r>
      <w:r w:rsidR="00B91AF9">
        <w:t>came through that day, the Board most likely just needs</w:t>
      </w:r>
      <w:r w:rsidR="00D12CBF">
        <w:t xml:space="preserve"> time t process </w:t>
      </w:r>
      <w:r w:rsidR="00214309">
        <w:t>the information and get it out to the schools. She mentioned the</w:t>
      </w:r>
      <w:r w:rsidR="00B91AF9">
        <w:t>r</w:t>
      </w:r>
      <w:r w:rsidR="00214309">
        <w:t xml:space="preserve">e was a </w:t>
      </w:r>
      <w:r w:rsidR="000F2421">
        <w:t>meeting</w:t>
      </w:r>
      <w:r w:rsidR="00214309">
        <w:t xml:space="preserve"> </w:t>
      </w:r>
      <w:r w:rsidR="000F2421">
        <w:t>the</w:t>
      </w:r>
      <w:r w:rsidR="00214309">
        <w:t xml:space="preserve"> following day</w:t>
      </w:r>
      <w:r w:rsidR="00617135">
        <w:t>,</w:t>
      </w:r>
      <w:r w:rsidR="00214309">
        <w:t xml:space="preserve"> and she would share any information</w:t>
      </w:r>
      <w:r w:rsidR="000F2421">
        <w:t xml:space="preserve"> from the discussion of masking. </w:t>
      </w:r>
      <w:r w:rsidR="00403BF7">
        <w:t>(Since the meeting</w:t>
      </w:r>
      <w:r w:rsidR="00617135">
        <w:t>,</w:t>
      </w:r>
      <w:r w:rsidR="00403BF7">
        <w:t xml:space="preserve"> the Board shared to all UGDSB schools that they would </w:t>
      </w:r>
      <w:r w:rsidR="00007AC6">
        <w:t>be following the province in lifting mask mandates in schools)</w:t>
      </w:r>
    </w:p>
    <w:p w14:paraId="7BA0D94E" w14:textId="77777777" w:rsidR="004E6421" w:rsidRDefault="004E6421" w:rsidP="00726B8C">
      <w:pPr>
        <w:spacing w:after="0"/>
      </w:pPr>
    </w:p>
    <w:p w14:paraId="52EFF0F4" w14:textId="70AA628E" w:rsidR="004E6421" w:rsidRDefault="004E6421" w:rsidP="00726B8C">
      <w:pPr>
        <w:spacing w:after="0"/>
      </w:pPr>
      <w:r>
        <w:t>-</w:t>
      </w:r>
      <w:r w:rsidR="001D0E0B">
        <w:t xml:space="preserve">It was asked if Marianne knew when there would be in-school </w:t>
      </w:r>
      <w:r w:rsidR="00D00691">
        <w:t xml:space="preserve">Council meetings. Marianne will share when she knows when this </w:t>
      </w:r>
      <w:r w:rsidR="00E62D45">
        <w:t>can happen.</w:t>
      </w:r>
    </w:p>
    <w:p w14:paraId="6B1EB5FE" w14:textId="77777777" w:rsidR="00E62D45" w:rsidRDefault="00E62D45" w:rsidP="00726B8C">
      <w:pPr>
        <w:spacing w:after="0"/>
      </w:pPr>
    </w:p>
    <w:p w14:paraId="607BC1A7" w14:textId="0460D7D9" w:rsidR="00E62D45" w:rsidRPr="0032657F" w:rsidRDefault="00E62D45" w:rsidP="00726B8C">
      <w:pPr>
        <w:spacing w:after="0"/>
      </w:pPr>
      <w:r>
        <w:t>-Marianne mentioned that there w</w:t>
      </w:r>
      <w:r w:rsidR="00617135">
        <w:t>ould</w:t>
      </w:r>
      <w:r>
        <w:t xml:space="preserve"> be a focus on Math at the </w:t>
      </w:r>
      <w:r w:rsidR="00617135">
        <w:t>following</w:t>
      </w:r>
      <w:r>
        <w:t xml:space="preserve"> two staff meetings.</w:t>
      </w:r>
    </w:p>
    <w:p w14:paraId="025734B6" w14:textId="2D1BE401" w:rsidR="0056579E" w:rsidRPr="005C7F2C" w:rsidRDefault="00ED2937" w:rsidP="0084399A">
      <w:pPr>
        <w:spacing w:after="0"/>
      </w:pPr>
      <w:r>
        <w:t xml:space="preserve"> </w:t>
      </w:r>
      <w:r w:rsidR="00BC7585">
        <w:t xml:space="preserve"> </w:t>
      </w:r>
    </w:p>
    <w:p w14:paraId="39DBA47A" w14:textId="507C612F" w:rsidR="0038651A" w:rsidRDefault="0038651A" w:rsidP="0084399A">
      <w:pPr>
        <w:spacing w:after="0"/>
      </w:pPr>
      <w:r>
        <w:t>Adjournment:</w:t>
      </w:r>
    </w:p>
    <w:p w14:paraId="3A41A78D" w14:textId="4F0DA846" w:rsidR="00D53DF9" w:rsidRDefault="00D56E13" w:rsidP="0084399A">
      <w:pPr>
        <w:spacing w:after="0"/>
      </w:pPr>
      <w:r>
        <w:t>Carly Ferris</w:t>
      </w:r>
      <w:r w:rsidR="00425099">
        <w:t xml:space="preserve"> adjourned the meeting at </w:t>
      </w:r>
      <w:r w:rsidR="006E443C">
        <w:t>7:56</w:t>
      </w:r>
      <w:r w:rsidR="004518BD">
        <w:t xml:space="preserve"> </w:t>
      </w:r>
      <w:r>
        <w:t>PM</w:t>
      </w:r>
      <w:r w:rsidR="0038651A">
        <w:t xml:space="preserve">. </w:t>
      </w:r>
    </w:p>
    <w:p w14:paraId="03C58DCA" w14:textId="3CC2512C" w:rsidR="0038651A" w:rsidRPr="006502F8" w:rsidRDefault="00D56E13" w:rsidP="0084399A">
      <w:pPr>
        <w:spacing w:after="0"/>
      </w:pPr>
      <w:r>
        <w:t>N</w:t>
      </w:r>
      <w:r w:rsidR="009C2D66">
        <w:t xml:space="preserve">ext </w:t>
      </w:r>
      <w:r>
        <w:t>M</w:t>
      </w:r>
      <w:r w:rsidR="009C2D66">
        <w:t>eeting</w:t>
      </w:r>
      <w:r>
        <w:t xml:space="preserve">: </w:t>
      </w:r>
      <w:r w:rsidR="00846DF8">
        <w:t>Wednesday</w:t>
      </w:r>
      <w:r w:rsidR="0067430A">
        <w:t>,</w:t>
      </w:r>
      <w:r w:rsidR="00846DF8">
        <w:t xml:space="preserve"> </w:t>
      </w:r>
      <w:r w:rsidR="006E443C">
        <w:t>April 13</w:t>
      </w:r>
      <w:r w:rsidR="00846DF8" w:rsidRPr="00846DF8">
        <w:rPr>
          <w:vertAlign w:val="superscript"/>
        </w:rPr>
        <w:t>th</w:t>
      </w:r>
      <w:r w:rsidR="00846DF8">
        <w:t>, 2022, 6:30 PM</w:t>
      </w:r>
    </w:p>
    <w:p w14:paraId="4CDD2F63" w14:textId="24911265" w:rsidR="0038651A" w:rsidRDefault="0038651A" w:rsidP="0084399A">
      <w:pPr>
        <w:spacing w:after="0"/>
      </w:pPr>
      <w:r>
        <w:t xml:space="preserve">Minutes Submitted By: </w:t>
      </w:r>
      <w:r w:rsidR="001122E5">
        <w:t>Melissa Irwin</w:t>
      </w:r>
    </w:p>
    <w:p w14:paraId="5C6FBADC" w14:textId="77777777" w:rsidR="0038651A" w:rsidRPr="0038651A" w:rsidRDefault="0038651A" w:rsidP="0084399A">
      <w:pPr>
        <w:spacing w:after="0"/>
      </w:pPr>
      <w:r>
        <w:t>Minutes Approved By:</w:t>
      </w:r>
      <w:r w:rsidR="006502F8">
        <w:t xml:space="preserve"> Executive &amp; Admin.</w:t>
      </w:r>
    </w:p>
    <w:p w14:paraId="45607837" w14:textId="77777777" w:rsidR="0084399A" w:rsidRDefault="0084399A" w:rsidP="0084399A">
      <w:pPr>
        <w:spacing w:after="0"/>
      </w:pPr>
    </w:p>
    <w:p w14:paraId="20F0BE35" w14:textId="77777777" w:rsidR="0084399A" w:rsidRDefault="0084399A" w:rsidP="0084399A">
      <w:pPr>
        <w:spacing w:after="0"/>
      </w:pPr>
    </w:p>
    <w:sectPr w:rsidR="0084399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ED3097" w14:textId="77777777" w:rsidR="00092452" w:rsidRDefault="00092452" w:rsidP="0084399A">
      <w:pPr>
        <w:spacing w:after="0" w:line="240" w:lineRule="auto"/>
      </w:pPr>
      <w:r>
        <w:separator/>
      </w:r>
    </w:p>
  </w:endnote>
  <w:endnote w:type="continuationSeparator" w:id="0">
    <w:p w14:paraId="7B8A7D1E" w14:textId="77777777" w:rsidR="00092452" w:rsidRDefault="00092452" w:rsidP="008439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5807F3" w14:textId="77777777" w:rsidR="00092452" w:rsidRDefault="00092452" w:rsidP="0084399A">
      <w:pPr>
        <w:spacing w:after="0" w:line="240" w:lineRule="auto"/>
      </w:pPr>
      <w:r>
        <w:separator/>
      </w:r>
    </w:p>
  </w:footnote>
  <w:footnote w:type="continuationSeparator" w:id="0">
    <w:p w14:paraId="63A90502" w14:textId="77777777" w:rsidR="00092452" w:rsidRDefault="00092452" w:rsidP="008439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E1424C"/>
    <w:multiLevelType w:val="hybridMultilevel"/>
    <w:tmpl w:val="F2C87348"/>
    <w:lvl w:ilvl="0" w:tplc="01C2C38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rM0sjA2tbA0tjBV0lEKTi0uzszPAykwNKoFAOvPvxstAAAA"/>
  </w:docVars>
  <w:rsids>
    <w:rsidRoot w:val="0084399A"/>
    <w:rsid w:val="00001ED2"/>
    <w:rsid w:val="0000312B"/>
    <w:rsid w:val="0000391F"/>
    <w:rsid w:val="00005A63"/>
    <w:rsid w:val="00006C9A"/>
    <w:rsid w:val="00007AC6"/>
    <w:rsid w:val="00007D05"/>
    <w:rsid w:val="0001398D"/>
    <w:rsid w:val="00016FBD"/>
    <w:rsid w:val="000208A8"/>
    <w:rsid w:val="00023021"/>
    <w:rsid w:val="00023298"/>
    <w:rsid w:val="00023EFE"/>
    <w:rsid w:val="00025075"/>
    <w:rsid w:val="00027BB9"/>
    <w:rsid w:val="00035C26"/>
    <w:rsid w:val="00037EA9"/>
    <w:rsid w:val="00040629"/>
    <w:rsid w:val="000410B3"/>
    <w:rsid w:val="0004508D"/>
    <w:rsid w:val="000521A8"/>
    <w:rsid w:val="00053C47"/>
    <w:rsid w:val="000560E2"/>
    <w:rsid w:val="00056585"/>
    <w:rsid w:val="00056878"/>
    <w:rsid w:val="00057D7A"/>
    <w:rsid w:val="00062B2D"/>
    <w:rsid w:val="00062C23"/>
    <w:rsid w:val="0006413D"/>
    <w:rsid w:val="00064B1F"/>
    <w:rsid w:val="0006658E"/>
    <w:rsid w:val="00067D3A"/>
    <w:rsid w:val="000763C8"/>
    <w:rsid w:val="00077187"/>
    <w:rsid w:val="00084016"/>
    <w:rsid w:val="00084761"/>
    <w:rsid w:val="00084FF6"/>
    <w:rsid w:val="0008629E"/>
    <w:rsid w:val="000866BC"/>
    <w:rsid w:val="00086EF8"/>
    <w:rsid w:val="000877E4"/>
    <w:rsid w:val="0009240A"/>
    <w:rsid w:val="00092452"/>
    <w:rsid w:val="00093A6F"/>
    <w:rsid w:val="0009593A"/>
    <w:rsid w:val="000A16B1"/>
    <w:rsid w:val="000A1B60"/>
    <w:rsid w:val="000A204E"/>
    <w:rsid w:val="000A29AD"/>
    <w:rsid w:val="000A2F73"/>
    <w:rsid w:val="000A43B0"/>
    <w:rsid w:val="000A5024"/>
    <w:rsid w:val="000A52A9"/>
    <w:rsid w:val="000A6034"/>
    <w:rsid w:val="000A62C5"/>
    <w:rsid w:val="000B0405"/>
    <w:rsid w:val="000B1C45"/>
    <w:rsid w:val="000B5C9C"/>
    <w:rsid w:val="000B5F4E"/>
    <w:rsid w:val="000B66BF"/>
    <w:rsid w:val="000C3CF2"/>
    <w:rsid w:val="000C4E2B"/>
    <w:rsid w:val="000C5DE4"/>
    <w:rsid w:val="000C5FC3"/>
    <w:rsid w:val="000D06CE"/>
    <w:rsid w:val="000D2C18"/>
    <w:rsid w:val="000D3160"/>
    <w:rsid w:val="000D4E9E"/>
    <w:rsid w:val="000D59C4"/>
    <w:rsid w:val="000D5F06"/>
    <w:rsid w:val="000E0E50"/>
    <w:rsid w:val="000E117D"/>
    <w:rsid w:val="000E137D"/>
    <w:rsid w:val="000E47CE"/>
    <w:rsid w:val="000E5764"/>
    <w:rsid w:val="000E5C6D"/>
    <w:rsid w:val="000E6EE7"/>
    <w:rsid w:val="000F205A"/>
    <w:rsid w:val="000F2421"/>
    <w:rsid w:val="000F32CB"/>
    <w:rsid w:val="000F4499"/>
    <w:rsid w:val="000F53A2"/>
    <w:rsid w:val="000F6716"/>
    <w:rsid w:val="000F77A9"/>
    <w:rsid w:val="000F77C6"/>
    <w:rsid w:val="000F7BF8"/>
    <w:rsid w:val="001009C9"/>
    <w:rsid w:val="00100D08"/>
    <w:rsid w:val="001016EE"/>
    <w:rsid w:val="001039BF"/>
    <w:rsid w:val="0010449F"/>
    <w:rsid w:val="001065EE"/>
    <w:rsid w:val="001070BF"/>
    <w:rsid w:val="00110A0F"/>
    <w:rsid w:val="001122E5"/>
    <w:rsid w:val="00115BD0"/>
    <w:rsid w:val="0011660C"/>
    <w:rsid w:val="00123492"/>
    <w:rsid w:val="0012406C"/>
    <w:rsid w:val="0012432C"/>
    <w:rsid w:val="00124E8B"/>
    <w:rsid w:val="001254B9"/>
    <w:rsid w:val="00126322"/>
    <w:rsid w:val="00126578"/>
    <w:rsid w:val="00130581"/>
    <w:rsid w:val="00130691"/>
    <w:rsid w:val="001345AD"/>
    <w:rsid w:val="00134C0D"/>
    <w:rsid w:val="00135838"/>
    <w:rsid w:val="0013589D"/>
    <w:rsid w:val="00136FF3"/>
    <w:rsid w:val="00141E1A"/>
    <w:rsid w:val="00145569"/>
    <w:rsid w:val="001459E2"/>
    <w:rsid w:val="0015052D"/>
    <w:rsid w:val="001514D4"/>
    <w:rsid w:val="00151784"/>
    <w:rsid w:val="00151D34"/>
    <w:rsid w:val="00152F83"/>
    <w:rsid w:val="00153941"/>
    <w:rsid w:val="001550AE"/>
    <w:rsid w:val="00156993"/>
    <w:rsid w:val="001575C8"/>
    <w:rsid w:val="00160951"/>
    <w:rsid w:val="00161897"/>
    <w:rsid w:val="00161C8F"/>
    <w:rsid w:val="00162C63"/>
    <w:rsid w:val="001644A4"/>
    <w:rsid w:val="00165185"/>
    <w:rsid w:val="00171682"/>
    <w:rsid w:val="00171A01"/>
    <w:rsid w:val="001723B9"/>
    <w:rsid w:val="00176AA6"/>
    <w:rsid w:val="00180492"/>
    <w:rsid w:val="00182E0C"/>
    <w:rsid w:val="00183F8F"/>
    <w:rsid w:val="0018524A"/>
    <w:rsid w:val="0018623C"/>
    <w:rsid w:val="0018675C"/>
    <w:rsid w:val="00187560"/>
    <w:rsid w:val="00190D07"/>
    <w:rsid w:val="00190D15"/>
    <w:rsid w:val="0019148D"/>
    <w:rsid w:val="001927A9"/>
    <w:rsid w:val="00192919"/>
    <w:rsid w:val="00193987"/>
    <w:rsid w:val="00194DF5"/>
    <w:rsid w:val="001A0637"/>
    <w:rsid w:val="001A0C4B"/>
    <w:rsid w:val="001A1D30"/>
    <w:rsid w:val="001A1E21"/>
    <w:rsid w:val="001A2C9C"/>
    <w:rsid w:val="001A408F"/>
    <w:rsid w:val="001A7AC2"/>
    <w:rsid w:val="001B24BB"/>
    <w:rsid w:val="001B4A76"/>
    <w:rsid w:val="001B4DC0"/>
    <w:rsid w:val="001B6A5E"/>
    <w:rsid w:val="001B71FD"/>
    <w:rsid w:val="001B728E"/>
    <w:rsid w:val="001C1741"/>
    <w:rsid w:val="001C30CA"/>
    <w:rsid w:val="001C6B4B"/>
    <w:rsid w:val="001C6CF6"/>
    <w:rsid w:val="001D028D"/>
    <w:rsid w:val="001D0E0B"/>
    <w:rsid w:val="001D1CE0"/>
    <w:rsid w:val="001D6CCB"/>
    <w:rsid w:val="001D6D71"/>
    <w:rsid w:val="001D7369"/>
    <w:rsid w:val="001E0A2A"/>
    <w:rsid w:val="001E1769"/>
    <w:rsid w:val="001E26B2"/>
    <w:rsid w:val="001E4050"/>
    <w:rsid w:val="001E48AF"/>
    <w:rsid w:val="001E5317"/>
    <w:rsid w:val="001E5ADE"/>
    <w:rsid w:val="001E5E5B"/>
    <w:rsid w:val="001E7432"/>
    <w:rsid w:val="001F148F"/>
    <w:rsid w:val="001F1939"/>
    <w:rsid w:val="001F2976"/>
    <w:rsid w:val="001F3C6A"/>
    <w:rsid w:val="001F54A8"/>
    <w:rsid w:val="001F7C19"/>
    <w:rsid w:val="00207A61"/>
    <w:rsid w:val="00210220"/>
    <w:rsid w:val="00213EA3"/>
    <w:rsid w:val="00214309"/>
    <w:rsid w:val="00214C9F"/>
    <w:rsid w:val="00215894"/>
    <w:rsid w:val="00216C34"/>
    <w:rsid w:val="00217D61"/>
    <w:rsid w:val="00220648"/>
    <w:rsid w:val="00221061"/>
    <w:rsid w:val="002211E7"/>
    <w:rsid w:val="002218AD"/>
    <w:rsid w:val="0022304F"/>
    <w:rsid w:val="002254F6"/>
    <w:rsid w:val="002258E1"/>
    <w:rsid w:val="0022659E"/>
    <w:rsid w:val="00227266"/>
    <w:rsid w:val="00227658"/>
    <w:rsid w:val="0023109C"/>
    <w:rsid w:val="002362F4"/>
    <w:rsid w:val="002404E7"/>
    <w:rsid w:val="002439B7"/>
    <w:rsid w:val="0024400C"/>
    <w:rsid w:val="00244329"/>
    <w:rsid w:val="00246089"/>
    <w:rsid w:val="002501DF"/>
    <w:rsid w:val="00251B0B"/>
    <w:rsid w:val="002549EA"/>
    <w:rsid w:val="00254AEE"/>
    <w:rsid w:val="00254FE9"/>
    <w:rsid w:val="002631D0"/>
    <w:rsid w:val="00266FCF"/>
    <w:rsid w:val="00267C88"/>
    <w:rsid w:val="00272E48"/>
    <w:rsid w:val="00273FC8"/>
    <w:rsid w:val="00280196"/>
    <w:rsid w:val="0028119D"/>
    <w:rsid w:val="00281CC3"/>
    <w:rsid w:val="00283F54"/>
    <w:rsid w:val="00284568"/>
    <w:rsid w:val="002857A8"/>
    <w:rsid w:val="00286B03"/>
    <w:rsid w:val="002900FF"/>
    <w:rsid w:val="00291E8C"/>
    <w:rsid w:val="002921C2"/>
    <w:rsid w:val="0029238A"/>
    <w:rsid w:val="002926E6"/>
    <w:rsid w:val="00293377"/>
    <w:rsid w:val="00293737"/>
    <w:rsid w:val="00294B74"/>
    <w:rsid w:val="002954B2"/>
    <w:rsid w:val="00295A16"/>
    <w:rsid w:val="00296FA5"/>
    <w:rsid w:val="002A682E"/>
    <w:rsid w:val="002B068F"/>
    <w:rsid w:val="002B0888"/>
    <w:rsid w:val="002B1AB2"/>
    <w:rsid w:val="002B1D8F"/>
    <w:rsid w:val="002B26C2"/>
    <w:rsid w:val="002B2A4C"/>
    <w:rsid w:val="002B5D49"/>
    <w:rsid w:val="002C3B6F"/>
    <w:rsid w:val="002C41E4"/>
    <w:rsid w:val="002C6EB8"/>
    <w:rsid w:val="002D0C81"/>
    <w:rsid w:val="002D2B8F"/>
    <w:rsid w:val="002D68A7"/>
    <w:rsid w:val="002D69B1"/>
    <w:rsid w:val="002D6A4E"/>
    <w:rsid w:val="002E2B87"/>
    <w:rsid w:val="002E38C7"/>
    <w:rsid w:val="002E40E7"/>
    <w:rsid w:val="002E78D0"/>
    <w:rsid w:val="002E7CBF"/>
    <w:rsid w:val="002F2B3E"/>
    <w:rsid w:val="002F4206"/>
    <w:rsid w:val="002F4803"/>
    <w:rsid w:val="002F6E0F"/>
    <w:rsid w:val="002F7FA5"/>
    <w:rsid w:val="00302037"/>
    <w:rsid w:val="003027B2"/>
    <w:rsid w:val="0030642C"/>
    <w:rsid w:val="0030709B"/>
    <w:rsid w:val="0030745B"/>
    <w:rsid w:val="00312167"/>
    <w:rsid w:val="00312C43"/>
    <w:rsid w:val="00315FCC"/>
    <w:rsid w:val="00316860"/>
    <w:rsid w:val="00317399"/>
    <w:rsid w:val="003210A2"/>
    <w:rsid w:val="00321842"/>
    <w:rsid w:val="00322172"/>
    <w:rsid w:val="003228F8"/>
    <w:rsid w:val="0032423A"/>
    <w:rsid w:val="003245AE"/>
    <w:rsid w:val="00325DC4"/>
    <w:rsid w:val="0032657F"/>
    <w:rsid w:val="00326BD5"/>
    <w:rsid w:val="003312D6"/>
    <w:rsid w:val="00333677"/>
    <w:rsid w:val="00334736"/>
    <w:rsid w:val="003355BF"/>
    <w:rsid w:val="00335F09"/>
    <w:rsid w:val="0033788C"/>
    <w:rsid w:val="00340780"/>
    <w:rsid w:val="00343306"/>
    <w:rsid w:val="00343646"/>
    <w:rsid w:val="00344221"/>
    <w:rsid w:val="0034517A"/>
    <w:rsid w:val="00345691"/>
    <w:rsid w:val="00345EF2"/>
    <w:rsid w:val="003470C5"/>
    <w:rsid w:val="00350C4A"/>
    <w:rsid w:val="00351C48"/>
    <w:rsid w:val="00351FAC"/>
    <w:rsid w:val="00353308"/>
    <w:rsid w:val="00354651"/>
    <w:rsid w:val="00357E02"/>
    <w:rsid w:val="00360B8F"/>
    <w:rsid w:val="00360C96"/>
    <w:rsid w:val="003626E0"/>
    <w:rsid w:val="00363FC9"/>
    <w:rsid w:val="0036415C"/>
    <w:rsid w:val="0036477A"/>
    <w:rsid w:val="00367C28"/>
    <w:rsid w:val="003719C2"/>
    <w:rsid w:val="0037350E"/>
    <w:rsid w:val="00374D05"/>
    <w:rsid w:val="0037507E"/>
    <w:rsid w:val="00375785"/>
    <w:rsid w:val="00376F7D"/>
    <w:rsid w:val="00383284"/>
    <w:rsid w:val="003850A8"/>
    <w:rsid w:val="0038651A"/>
    <w:rsid w:val="003904D9"/>
    <w:rsid w:val="00396A23"/>
    <w:rsid w:val="003971EC"/>
    <w:rsid w:val="003A198F"/>
    <w:rsid w:val="003A3EFD"/>
    <w:rsid w:val="003A4820"/>
    <w:rsid w:val="003A4E0C"/>
    <w:rsid w:val="003B013E"/>
    <w:rsid w:val="003B2A57"/>
    <w:rsid w:val="003B442D"/>
    <w:rsid w:val="003B52A8"/>
    <w:rsid w:val="003B618B"/>
    <w:rsid w:val="003B6C16"/>
    <w:rsid w:val="003C05DF"/>
    <w:rsid w:val="003C2D12"/>
    <w:rsid w:val="003D0505"/>
    <w:rsid w:val="003D0ACA"/>
    <w:rsid w:val="003D261D"/>
    <w:rsid w:val="003D2AC7"/>
    <w:rsid w:val="003D2B95"/>
    <w:rsid w:val="003E0154"/>
    <w:rsid w:val="003E0242"/>
    <w:rsid w:val="003E0E32"/>
    <w:rsid w:val="003E149E"/>
    <w:rsid w:val="003E18E3"/>
    <w:rsid w:val="003E2E0F"/>
    <w:rsid w:val="003E4DB6"/>
    <w:rsid w:val="003E7247"/>
    <w:rsid w:val="003E76BB"/>
    <w:rsid w:val="003E78AB"/>
    <w:rsid w:val="003E79A3"/>
    <w:rsid w:val="003F03AA"/>
    <w:rsid w:val="003F1B04"/>
    <w:rsid w:val="003F68E2"/>
    <w:rsid w:val="003F6BD3"/>
    <w:rsid w:val="004013F6"/>
    <w:rsid w:val="00401C27"/>
    <w:rsid w:val="004020F0"/>
    <w:rsid w:val="0040335D"/>
    <w:rsid w:val="00403BF7"/>
    <w:rsid w:val="00404B80"/>
    <w:rsid w:val="00405FD5"/>
    <w:rsid w:val="00406C99"/>
    <w:rsid w:val="004072A5"/>
    <w:rsid w:val="004076EF"/>
    <w:rsid w:val="004110B0"/>
    <w:rsid w:val="00412B59"/>
    <w:rsid w:val="00413E91"/>
    <w:rsid w:val="00415436"/>
    <w:rsid w:val="00416372"/>
    <w:rsid w:val="00417C5B"/>
    <w:rsid w:val="00425099"/>
    <w:rsid w:val="00425230"/>
    <w:rsid w:val="004259A6"/>
    <w:rsid w:val="00427525"/>
    <w:rsid w:val="004279B1"/>
    <w:rsid w:val="0043057E"/>
    <w:rsid w:val="00430EA8"/>
    <w:rsid w:val="00431068"/>
    <w:rsid w:val="00432B12"/>
    <w:rsid w:val="00434ADC"/>
    <w:rsid w:val="0043540E"/>
    <w:rsid w:val="00437187"/>
    <w:rsid w:val="00440414"/>
    <w:rsid w:val="004518BD"/>
    <w:rsid w:val="00452C74"/>
    <w:rsid w:val="00455346"/>
    <w:rsid w:val="004571AA"/>
    <w:rsid w:val="0046336C"/>
    <w:rsid w:val="00464488"/>
    <w:rsid w:val="00466236"/>
    <w:rsid w:val="004721D5"/>
    <w:rsid w:val="00472B43"/>
    <w:rsid w:val="00475153"/>
    <w:rsid w:val="0047521D"/>
    <w:rsid w:val="0048031E"/>
    <w:rsid w:val="0048419A"/>
    <w:rsid w:val="004851A1"/>
    <w:rsid w:val="00487BE1"/>
    <w:rsid w:val="00490743"/>
    <w:rsid w:val="00492AFC"/>
    <w:rsid w:val="00494201"/>
    <w:rsid w:val="004969E7"/>
    <w:rsid w:val="004A0356"/>
    <w:rsid w:val="004A1A61"/>
    <w:rsid w:val="004A2D9C"/>
    <w:rsid w:val="004A37E6"/>
    <w:rsid w:val="004A3DCD"/>
    <w:rsid w:val="004A4FF4"/>
    <w:rsid w:val="004B069A"/>
    <w:rsid w:val="004B0BC5"/>
    <w:rsid w:val="004B119D"/>
    <w:rsid w:val="004B1B44"/>
    <w:rsid w:val="004B692C"/>
    <w:rsid w:val="004C0353"/>
    <w:rsid w:val="004C308A"/>
    <w:rsid w:val="004C61A2"/>
    <w:rsid w:val="004C61E9"/>
    <w:rsid w:val="004C623C"/>
    <w:rsid w:val="004C78D7"/>
    <w:rsid w:val="004D0072"/>
    <w:rsid w:val="004D2441"/>
    <w:rsid w:val="004E04C6"/>
    <w:rsid w:val="004E074B"/>
    <w:rsid w:val="004E2AEC"/>
    <w:rsid w:val="004E4FB6"/>
    <w:rsid w:val="004E6421"/>
    <w:rsid w:val="004F06D9"/>
    <w:rsid w:val="004F07B8"/>
    <w:rsid w:val="004F0C77"/>
    <w:rsid w:val="004F0CE6"/>
    <w:rsid w:val="004F137D"/>
    <w:rsid w:val="004F4D6B"/>
    <w:rsid w:val="004F5DA4"/>
    <w:rsid w:val="004F622A"/>
    <w:rsid w:val="004F69D9"/>
    <w:rsid w:val="00500037"/>
    <w:rsid w:val="005006D6"/>
    <w:rsid w:val="005029A0"/>
    <w:rsid w:val="005033D2"/>
    <w:rsid w:val="0050370A"/>
    <w:rsid w:val="00503F71"/>
    <w:rsid w:val="00507285"/>
    <w:rsid w:val="0051072E"/>
    <w:rsid w:val="005107CC"/>
    <w:rsid w:val="005133BB"/>
    <w:rsid w:val="00513DC0"/>
    <w:rsid w:val="00514469"/>
    <w:rsid w:val="00515755"/>
    <w:rsid w:val="00520157"/>
    <w:rsid w:val="00521ACE"/>
    <w:rsid w:val="0052297E"/>
    <w:rsid w:val="005344B2"/>
    <w:rsid w:val="005352C4"/>
    <w:rsid w:val="005368E3"/>
    <w:rsid w:val="00537654"/>
    <w:rsid w:val="005401CD"/>
    <w:rsid w:val="00540C7F"/>
    <w:rsid w:val="005452AB"/>
    <w:rsid w:val="00545826"/>
    <w:rsid w:val="00546157"/>
    <w:rsid w:val="005508D4"/>
    <w:rsid w:val="005508EF"/>
    <w:rsid w:val="00556A52"/>
    <w:rsid w:val="0056014E"/>
    <w:rsid w:val="00564BA5"/>
    <w:rsid w:val="0056579E"/>
    <w:rsid w:val="00566285"/>
    <w:rsid w:val="005677FA"/>
    <w:rsid w:val="00573B6E"/>
    <w:rsid w:val="0057414E"/>
    <w:rsid w:val="0057486E"/>
    <w:rsid w:val="00574D18"/>
    <w:rsid w:val="00576685"/>
    <w:rsid w:val="00576D32"/>
    <w:rsid w:val="00581881"/>
    <w:rsid w:val="0058435B"/>
    <w:rsid w:val="00586514"/>
    <w:rsid w:val="005910D3"/>
    <w:rsid w:val="005928DC"/>
    <w:rsid w:val="005939D6"/>
    <w:rsid w:val="00593EF7"/>
    <w:rsid w:val="00595B37"/>
    <w:rsid w:val="005A24BC"/>
    <w:rsid w:val="005A31CF"/>
    <w:rsid w:val="005A54A8"/>
    <w:rsid w:val="005A7C8C"/>
    <w:rsid w:val="005A7EA1"/>
    <w:rsid w:val="005B1199"/>
    <w:rsid w:val="005B19D3"/>
    <w:rsid w:val="005B1A3E"/>
    <w:rsid w:val="005B1CEE"/>
    <w:rsid w:val="005B1D8D"/>
    <w:rsid w:val="005B2116"/>
    <w:rsid w:val="005B3C0A"/>
    <w:rsid w:val="005B3E59"/>
    <w:rsid w:val="005B759A"/>
    <w:rsid w:val="005C030F"/>
    <w:rsid w:val="005C2545"/>
    <w:rsid w:val="005C2D3B"/>
    <w:rsid w:val="005C51F4"/>
    <w:rsid w:val="005C574F"/>
    <w:rsid w:val="005C7F2C"/>
    <w:rsid w:val="005D0314"/>
    <w:rsid w:val="005D4116"/>
    <w:rsid w:val="005D5B65"/>
    <w:rsid w:val="005E085C"/>
    <w:rsid w:val="005E18D0"/>
    <w:rsid w:val="005E1AEB"/>
    <w:rsid w:val="005E2822"/>
    <w:rsid w:val="005E2C04"/>
    <w:rsid w:val="005E3AB7"/>
    <w:rsid w:val="005E4444"/>
    <w:rsid w:val="005E4AB4"/>
    <w:rsid w:val="005E52C0"/>
    <w:rsid w:val="005E667E"/>
    <w:rsid w:val="005F0D0B"/>
    <w:rsid w:val="005F1C02"/>
    <w:rsid w:val="005F2C82"/>
    <w:rsid w:val="005F739B"/>
    <w:rsid w:val="0060079C"/>
    <w:rsid w:val="00601729"/>
    <w:rsid w:val="0060526A"/>
    <w:rsid w:val="00606330"/>
    <w:rsid w:val="006133A3"/>
    <w:rsid w:val="00613546"/>
    <w:rsid w:val="006155BA"/>
    <w:rsid w:val="00616E4D"/>
    <w:rsid w:val="00617135"/>
    <w:rsid w:val="00622143"/>
    <w:rsid w:val="0062421C"/>
    <w:rsid w:val="00624C78"/>
    <w:rsid w:val="0062501D"/>
    <w:rsid w:val="00625794"/>
    <w:rsid w:val="00625A46"/>
    <w:rsid w:val="00626AA7"/>
    <w:rsid w:val="00630F49"/>
    <w:rsid w:val="00631C5B"/>
    <w:rsid w:val="00632380"/>
    <w:rsid w:val="006344E4"/>
    <w:rsid w:val="006375E1"/>
    <w:rsid w:val="00637C53"/>
    <w:rsid w:val="00640502"/>
    <w:rsid w:val="00642800"/>
    <w:rsid w:val="00644B19"/>
    <w:rsid w:val="00644D8B"/>
    <w:rsid w:val="00646BAE"/>
    <w:rsid w:val="0064721F"/>
    <w:rsid w:val="006502F8"/>
    <w:rsid w:val="00650648"/>
    <w:rsid w:val="006508C2"/>
    <w:rsid w:val="00654274"/>
    <w:rsid w:val="006564B7"/>
    <w:rsid w:val="00657E8B"/>
    <w:rsid w:val="00663461"/>
    <w:rsid w:val="006642C1"/>
    <w:rsid w:val="00665A25"/>
    <w:rsid w:val="00672342"/>
    <w:rsid w:val="00673FEF"/>
    <w:rsid w:val="0067430A"/>
    <w:rsid w:val="00674B20"/>
    <w:rsid w:val="00676183"/>
    <w:rsid w:val="006773ED"/>
    <w:rsid w:val="00683CAB"/>
    <w:rsid w:val="00693BE4"/>
    <w:rsid w:val="00693C28"/>
    <w:rsid w:val="006964A9"/>
    <w:rsid w:val="00696759"/>
    <w:rsid w:val="00697336"/>
    <w:rsid w:val="006A00EF"/>
    <w:rsid w:val="006A1927"/>
    <w:rsid w:val="006A535A"/>
    <w:rsid w:val="006A5C96"/>
    <w:rsid w:val="006A69B2"/>
    <w:rsid w:val="006B1028"/>
    <w:rsid w:val="006B2C21"/>
    <w:rsid w:val="006B45BC"/>
    <w:rsid w:val="006B494E"/>
    <w:rsid w:val="006B6927"/>
    <w:rsid w:val="006C0298"/>
    <w:rsid w:val="006C4BCF"/>
    <w:rsid w:val="006C6E6D"/>
    <w:rsid w:val="006D3300"/>
    <w:rsid w:val="006D590E"/>
    <w:rsid w:val="006D5FE5"/>
    <w:rsid w:val="006D6115"/>
    <w:rsid w:val="006D6DAF"/>
    <w:rsid w:val="006D7999"/>
    <w:rsid w:val="006E069C"/>
    <w:rsid w:val="006E30DE"/>
    <w:rsid w:val="006E36C6"/>
    <w:rsid w:val="006E3EC0"/>
    <w:rsid w:val="006E443C"/>
    <w:rsid w:val="006E593B"/>
    <w:rsid w:val="006F15C9"/>
    <w:rsid w:val="006F28DE"/>
    <w:rsid w:val="006F427E"/>
    <w:rsid w:val="006F694C"/>
    <w:rsid w:val="006F6ACF"/>
    <w:rsid w:val="006F7DEE"/>
    <w:rsid w:val="0070087C"/>
    <w:rsid w:val="0070168C"/>
    <w:rsid w:val="0070338F"/>
    <w:rsid w:val="00704A41"/>
    <w:rsid w:val="00706854"/>
    <w:rsid w:val="0071424C"/>
    <w:rsid w:val="007145DC"/>
    <w:rsid w:val="00714AC8"/>
    <w:rsid w:val="00715407"/>
    <w:rsid w:val="00720918"/>
    <w:rsid w:val="0072265B"/>
    <w:rsid w:val="007227DF"/>
    <w:rsid w:val="00723A3B"/>
    <w:rsid w:val="0072500F"/>
    <w:rsid w:val="007257BC"/>
    <w:rsid w:val="0072594B"/>
    <w:rsid w:val="00726B8C"/>
    <w:rsid w:val="00730158"/>
    <w:rsid w:val="0073148E"/>
    <w:rsid w:val="00732175"/>
    <w:rsid w:val="00735A86"/>
    <w:rsid w:val="00736103"/>
    <w:rsid w:val="00737F67"/>
    <w:rsid w:val="00741C43"/>
    <w:rsid w:val="00741D7C"/>
    <w:rsid w:val="00741F8F"/>
    <w:rsid w:val="00742819"/>
    <w:rsid w:val="00743C63"/>
    <w:rsid w:val="00751D7D"/>
    <w:rsid w:val="00754675"/>
    <w:rsid w:val="007569B3"/>
    <w:rsid w:val="007570E0"/>
    <w:rsid w:val="007647EC"/>
    <w:rsid w:val="00764AE9"/>
    <w:rsid w:val="0076584C"/>
    <w:rsid w:val="00766233"/>
    <w:rsid w:val="00766312"/>
    <w:rsid w:val="00767EFC"/>
    <w:rsid w:val="007709E1"/>
    <w:rsid w:val="00770D6B"/>
    <w:rsid w:val="00771535"/>
    <w:rsid w:val="00771B52"/>
    <w:rsid w:val="00772CB1"/>
    <w:rsid w:val="0077332A"/>
    <w:rsid w:val="00774072"/>
    <w:rsid w:val="00774718"/>
    <w:rsid w:val="00774BDC"/>
    <w:rsid w:val="007759BE"/>
    <w:rsid w:val="00775B99"/>
    <w:rsid w:val="007825FD"/>
    <w:rsid w:val="0078560F"/>
    <w:rsid w:val="00785BEC"/>
    <w:rsid w:val="007864D7"/>
    <w:rsid w:val="0078730B"/>
    <w:rsid w:val="0078796F"/>
    <w:rsid w:val="00790BD9"/>
    <w:rsid w:val="007926B8"/>
    <w:rsid w:val="007934D5"/>
    <w:rsid w:val="0079542E"/>
    <w:rsid w:val="00797B0E"/>
    <w:rsid w:val="007A057E"/>
    <w:rsid w:val="007A1059"/>
    <w:rsid w:val="007A14FE"/>
    <w:rsid w:val="007A1FEB"/>
    <w:rsid w:val="007A2D1B"/>
    <w:rsid w:val="007A4949"/>
    <w:rsid w:val="007A5A1B"/>
    <w:rsid w:val="007A7746"/>
    <w:rsid w:val="007B23D4"/>
    <w:rsid w:val="007B24C3"/>
    <w:rsid w:val="007B3A04"/>
    <w:rsid w:val="007B3FFA"/>
    <w:rsid w:val="007B4394"/>
    <w:rsid w:val="007B5BBC"/>
    <w:rsid w:val="007B7C94"/>
    <w:rsid w:val="007C15A2"/>
    <w:rsid w:val="007C3C60"/>
    <w:rsid w:val="007C4BD5"/>
    <w:rsid w:val="007C5065"/>
    <w:rsid w:val="007C5496"/>
    <w:rsid w:val="007C5532"/>
    <w:rsid w:val="007C79EA"/>
    <w:rsid w:val="007D1808"/>
    <w:rsid w:val="007D2F15"/>
    <w:rsid w:val="007D50AB"/>
    <w:rsid w:val="007D5E22"/>
    <w:rsid w:val="007E04DD"/>
    <w:rsid w:val="007E342C"/>
    <w:rsid w:val="007E7EC5"/>
    <w:rsid w:val="007F0F5C"/>
    <w:rsid w:val="007F2952"/>
    <w:rsid w:val="007F3218"/>
    <w:rsid w:val="007F34CC"/>
    <w:rsid w:val="007F7F4D"/>
    <w:rsid w:val="008002CC"/>
    <w:rsid w:val="00801E1E"/>
    <w:rsid w:val="008021DF"/>
    <w:rsid w:val="008068EB"/>
    <w:rsid w:val="00810A4B"/>
    <w:rsid w:val="00811CC8"/>
    <w:rsid w:val="00813072"/>
    <w:rsid w:val="008133B2"/>
    <w:rsid w:val="00816DCA"/>
    <w:rsid w:val="0082142A"/>
    <w:rsid w:val="0082378F"/>
    <w:rsid w:val="00823A79"/>
    <w:rsid w:val="008255A3"/>
    <w:rsid w:val="008260C6"/>
    <w:rsid w:val="008261CB"/>
    <w:rsid w:val="00827A03"/>
    <w:rsid w:val="0083005F"/>
    <w:rsid w:val="0083232F"/>
    <w:rsid w:val="00832CC8"/>
    <w:rsid w:val="00833543"/>
    <w:rsid w:val="008335A3"/>
    <w:rsid w:val="0083426A"/>
    <w:rsid w:val="008349EA"/>
    <w:rsid w:val="00834A63"/>
    <w:rsid w:val="008355DC"/>
    <w:rsid w:val="00836DFF"/>
    <w:rsid w:val="00841404"/>
    <w:rsid w:val="008417C2"/>
    <w:rsid w:val="00842D70"/>
    <w:rsid w:val="0084351F"/>
    <w:rsid w:val="0084399A"/>
    <w:rsid w:val="00846964"/>
    <w:rsid w:val="00846DF8"/>
    <w:rsid w:val="00852231"/>
    <w:rsid w:val="00852DFD"/>
    <w:rsid w:val="008539F4"/>
    <w:rsid w:val="008547B5"/>
    <w:rsid w:val="0085594B"/>
    <w:rsid w:val="00856067"/>
    <w:rsid w:val="0086660A"/>
    <w:rsid w:val="00866AAC"/>
    <w:rsid w:val="008676D7"/>
    <w:rsid w:val="00872CBB"/>
    <w:rsid w:val="00873C97"/>
    <w:rsid w:val="00875B29"/>
    <w:rsid w:val="0087789D"/>
    <w:rsid w:val="00881AD5"/>
    <w:rsid w:val="00882FF7"/>
    <w:rsid w:val="00883F11"/>
    <w:rsid w:val="00885333"/>
    <w:rsid w:val="008856C6"/>
    <w:rsid w:val="00887CDA"/>
    <w:rsid w:val="0089052A"/>
    <w:rsid w:val="00890AE4"/>
    <w:rsid w:val="00891261"/>
    <w:rsid w:val="0089495E"/>
    <w:rsid w:val="0089673A"/>
    <w:rsid w:val="00897EC6"/>
    <w:rsid w:val="008A2867"/>
    <w:rsid w:val="008A3AAA"/>
    <w:rsid w:val="008A45E6"/>
    <w:rsid w:val="008A54B9"/>
    <w:rsid w:val="008B23A9"/>
    <w:rsid w:val="008B660C"/>
    <w:rsid w:val="008B76F2"/>
    <w:rsid w:val="008C2914"/>
    <w:rsid w:val="008C4D90"/>
    <w:rsid w:val="008C74E8"/>
    <w:rsid w:val="008C7B55"/>
    <w:rsid w:val="008D1F83"/>
    <w:rsid w:val="008D5ED6"/>
    <w:rsid w:val="008D7D51"/>
    <w:rsid w:val="008E3883"/>
    <w:rsid w:val="008E44C5"/>
    <w:rsid w:val="008E4FE6"/>
    <w:rsid w:val="008E7D8B"/>
    <w:rsid w:val="008F06F1"/>
    <w:rsid w:val="008F0CB8"/>
    <w:rsid w:val="008F107B"/>
    <w:rsid w:val="008F2CBE"/>
    <w:rsid w:val="009005B7"/>
    <w:rsid w:val="0090096F"/>
    <w:rsid w:val="009009BA"/>
    <w:rsid w:val="009013ED"/>
    <w:rsid w:val="0090277D"/>
    <w:rsid w:val="00904AFC"/>
    <w:rsid w:val="0090779E"/>
    <w:rsid w:val="00913639"/>
    <w:rsid w:val="00913A26"/>
    <w:rsid w:val="00921718"/>
    <w:rsid w:val="00921BAB"/>
    <w:rsid w:val="00923113"/>
    <w:rsid w:val="0092586E"/>
    <w:rsid w:val="0093083D"/>
    <w:rsid w:val="00930D4F"/>
    <w:rsid w:val="00931261"/>
    <w:rsid w:val="00931322"/>
    <w:rsid w:val="00935EA9"/>
    <w:rsid w:val="009372D7"/>
    <w:rsid w:val="00943453"/>
    <w:rsid w:val="009455A2"/>
    <w:rsid w:val="00945BCD"/>
    <w:rsid w:val="009520EE"/>
    <w:rsid w:val="00952146"/>
    <w:rsid w:val="00952A75"/>
    <w:rsid w:val="0095326F"/>
    <w:rsid w:val="009600A7"/>
    <w:rsid w:val="0096083E"/>
    <w:rsid w:val="00960840"/>
    <w:rsid w:val="009610C2"/>
    <w:rsid w:val="00965E9E"/>
    <w:rsid w:val="00970950"/>
    <w:rsid w:val="009826AE"/>
    <w:rsid w:val="009834D6"/>
    <w:rsid w:val="00985573"/>
    <w:rsid w:val="00991363"/>
    <w:rsid w:val="00993563"/>
    <w:rsid w:val="00994EB9"/>
    <w:rsid w:val="00995711"/>
    <w:rsid w:val="00995E8E"/>
    <w:rsid w:val="009A0EEA"/>
    <w:rsid w:val="009B786D"/>
    <w:rsid w:val="009C0B92"/>
    <w:rsid w:val="009C1717"/>
    <w:rsid w:val="009C1F8C"/>
    <w:rsid w:val="009C2D66"/>
    <w:rsid w:val="009C3848"/>
    <w:rsid w:val="009C64F2"/>
    <w:rsid w:val="009D1957"/>
    <w:rsid w:val="009D2719"/>
    <w:rsid w:val="009D323B"/>
    <w:rsid w:val="009D4993"/>
    <w:rsid w:val="009D5696"/>
    <w:rsid w:val="009D57D1"/>
    <w:rsid w:val="009E0B58"/>
    <w:rsid w:val="009E10C1"/>
    <w:rsid w:val="009E30DE"/>
    <w:rsid w:val="009E5770"/>
    <w:rsid w:val="009F0771"/>
    <w:rsid w:val="009F379A"/>
    <w:rsid w:val="009F3862"/>
    <w:rsid w:val="009F4182"/>
    <w:rsid w:val="00A02B11"/>
    <w:rsid w:val="00A02BE0"/>
    <w:rsid w:val="00A128F2"/>
    <w:rsid w:val="00A13103"/>
    <w:rsid w:val="00A139A7"/>
    <w:rsid w:val="00A1527A"/>
    <w:rsid w:val="00A218D1"/>
    <w:rsid w:val="00A25094"/>
    <w:rsid w:val="00A25F78"/>
    <w:rsid w:val="00A26345"/>
    <w:rsid w:val="00A372EC"/>
    <w:rsid w:val="00A4249D"/>
    <w:rsid w:val="00A44C73"/>
    <w:rsid w:val="00A47344"/>
    <w:rsid w:val="00A57B73"/>
    <w:rsid w:val="00A61645"/>
    <w:rsid w:val="00A617B7"/>
    <w:rsid w:val="00A63998"/>
    <w:rsid w:val="00A65660"/>
    <w:rsid w:val="00A66985"/>
    <w:rsid w:val="00A67857"/>
    <w:rsid w:val="00A700CD"/>
    <w:rsid w:val="00A74F5F"/>
    <w:rsid w:val="00A806E7"/>
    <w:rsid w:val="00A80E83"/>
    <w:rsid w:val="00A83D66"/>
    <w:rsid w:val="00A84DED"/>
    <w:rsid w:val="00A8588C"/>
    <w:rsid w:val="00A90E51"/>
    <w:rsid w:val="00A92BBC"/>
    <w:rsid w:val="00A92E3B"/>
    <w:rsid w:val="00A95B9F"/>
    <w:rsid w:val="00A96CC7"/>
    <w:rsid w:val="00A97725"/>
    <w:rsid w:val="00AA35A1"/>
    <w:rsid w:val="00AA5210"/>
    <w:rsid w:val="00AA641B"/>
    <w:rsid w:val="00AB0D03"/>
    <w:rsid w:val="00AC19D3"/>
    <w:rsid w:val="00AC621D"/>
    <w:rsid w:val="00AC62F9"/>
    <w:rsid w:val="00AD42DB"/>
    <w:rsid w:val="00AD7651"/>
    <w:rsid w:val="00AD7C76"/>
    <w:rsid w:val="00AE067F"/>
    <w:rsid w:val="00AE2817"/>
    <w:rsid w:val="00AE5B25"/>
    <w:rsid w:val="00AE60EE"/>
    <w:rsid w:val="00AF2050"/>
    <w:rsid w:val="00AF3F49"/>
    <w:rsid w:val="00AF6435"/>
    <w:rsid w:val="00B00439"/>
    <w:rsid w:val="00B00536"/>
    <w:rsid w:val="00B00B7B"/>
    <w:rsid w:val="00B00D70"/>
    <w:rsid w:val="00B01F85"/>
    <w:rsid w:val="00B03807"/>
    <w:rsid w:val="00B07C41"/>
    <w:rsid w:val="00B11E0E"/>
    <w:rsid w:val="00B1355B"/>
    <w:rsid w:val="00B14F69"/>
    <w:rsid w:val="00B20BC2"/>
    <w:rsid w:val="00B25052"/>
    <w:rsid w:val="00B25DE6"/>
    <w:rsid w:val="00B279D2"/>
    <w:rsid w:val="00B3242C"/>
    <w:rsid w:val="00B32BB4"/>
    <w:rsid w:val="00B42149"/>
    <w:rsid w:val="00B458C1"/>
    <w:rsid w:val="00B45DB4"/>
    <w:rsid w:val="00B4611D"/>
    <w:rsid w:val="00B50E60"/>
    <w:rsid w:val="00B51EDA"/>
    <w:rsid w:val="00B52D38"/>
    <w:rsid w:val="00B55966"/>
    <w:rsid w:val="00B621D3"/>
    <w:rsid w:val="00B63F18"/>
    <w:rsid w:val="00B65A87"/>
    <w:rsid w:val="00B67846"/>
    <w:rsid w:val="00B70185"/>
    <w:rsid w:val="00B70B46"/>
    <w:rsid w:val="00B7677C"/>
    <w:rsid w:val="00B7696D"/>
    <w:rsid w:val="00B77D19"/>
    <w:rsid w:val="00B80A85"/>
    <w:rsid w:val="00B81BFC"/>
    <w:rsid w:val="00B829DD"/>
    <w:rsid w:val="00B82D3C"/>
    <w:rsid w:val="00B82FE0"/>
    <w:rsid w:val="00B8322C"/>
    <w:rsid w:val="00B83958"/>
    <w:rsid w:val="00B874E0"/>
    <w:rsid w:val="00B91AF9"/>
    <w:rsid w:val="00B9254C"/>
    <w:rsid w:val="00B93984"/>
    <w:rsid w:val="00B94440"/>
    <w:rsid w:val="00B94845"/>
    <w:rsid w:val="00B9540C"/>
    <w:rsid w:val="00B96C0C"/>
    <w:rsid w:val="00BA0EC1"/>
    <w:rsid w:val="00BA142A"/>
    <w:rsid w:val="00BA1A1D"/>
    <w:rsid w:val="00BA20D6"/>
    <w:rsid w:val="00BA29E9"/>
    <w:rsid w:val="00BA389A"/>
    <w:rsid w:val="00BA405A"/>
    <w:rsid w:val="00BA45CE"/>
    <w:rsid w:val="00BB0CAC"/>
    <w:rsid w:val="00BB1302"/>
    <w:rsid w:val="00BB1638"/>
    <w:rsid w:val="00BB26F8"/>
    <w:rsid w:val="00BB3114"/>
    <w:rsid w:val="00BB3DF1"/>
    <w:rsid w:val="00BB4420"/>
    <w:rsid w:val="00BB4B09"/>
    <w:rsid w:val="00BC12EA"/>
    <w:rsid w:val="00BC161F"/>
    <w:rsid w:val="00BC33D3"/>
    <w:rsid w:val="00BC50EF"/>
    <w:rsid w:val="00BC5F5F"/>
    <w:rsid w:val="00BC7422"/>
    <w:rsid w:val="00BC7585"/>
    <w:rsid w:val="00BD2964"/>
    <w:rsid w:val="00BD337A"/>
    <w:rsid w:val="00BD4E05"/>
    <w:rsid w:val="00BD6A43"/>
    <w:rsid w:val="00BE0166"/>
    <w:rsid w:val="00BE0648"/>
    <w:rsid w:val="00BE2F4F"/>
    <w:rsid w:val="00BE39A2"/>
    <w:rsid w:val="00BE3FFF"/>
    <w:rsid w:val="00BE52E3"/>
    <w:rsid w:val="00BE79C0"/>
    <w:rsid w:val="00BF1BC8"/>
    <w:rsid w:val="00BF2154"/>
    <w:rsid w:val="00BF3675"/>
    <w:rsid w:val="00BF5B52"/>
    <w:rsid w:val="00BF6A33"/>
    <w:rsid w:val="00C03FEB"/>
    <w:rsid w:val="00C05408"/>
    <w:rsid w:val="00C05D6C"/>
    <w:rsid w:val="00C102A0"/>
    <w:rsid w:val="00C118F7"/>
    <w:rsid w:val="00C147D3"/>
    <w:rsid w:val="00C208FE"/>
    <w:rsid w:val="00C244FC"/>
    <w:rsid w:val="00C279C2"/>
    <w:rsid w:val="00C27FEF"/>
    <w:rsid w:val="00C3172E"/>
    <w:rsid w:val="00C33584"/>
    <w:rsid w:val="00C33A45"/>
    <w:rsid w:val="00C35F8B"/>
    <w:rsid w:val="00C36814"/>
    <w:rsid w:val="00C36857"/>
    <w:rsid w:val="00C369A6"/>
    <w:rsid w:val="00C41247"/>
    <w:rsid w:val="00C43EF6"/>
    <w:rsid w:val="00C46BB2"/>
    <w:rsid w:val="00C47908"/>
    <w:rsid w:val="00C52155"/>
    <w:rsid w:val="00C53A82"/>
    <w:rsid w:val="00C55840"/>
    <w:rsid w:val="00C55F77"/>
    <w:rsid w:val="00C57FB8"/>
    <w:rsid w:val="00C616CD"/>
    <w:rsid w:val="00C628C6"/>
    <w:rsid w:val="00C64098"/>
    <w:rsid w:val="00C6505B"/>
    <w:rsid w:val="00C73588"/>
    <w:rsid w:val="00C74279"/>
    <w:rsid w:val="00C749C9"/>
    <w:rsid w:val="00C749F7"/>
    <w:rsid w:val="00C75881"/>
    <w:rsid w:val="00C75F1C"/>
    <w:rsid w:val="00C76E71"/>
    <w:rsid w:val="00C77051"/>
    <w:rsid w:val="00C773C8"/>
    <w:rsid w:val="00C77DDD"/>
    <w:rsid w:val="00C80580"/>
    <w:rsid w:val="00C80969"/>
    <w:rsid w:val="00C8130E"/>
    <w:rsid w:val="00C83491"/>
    <w:rsid w:val="00C83626"/>
    <w:rsid w:val="00C83CED"/>
    <w:rsid w:val="00C84921"/>
    <w:rsid w:val="00C85324"/>
    <w:rsid w:val="00C920D1"/>
    <w:rsid w:val="00C93474"/>
    <w:rsid w:val="00C9406B"/>
    <w:rsid w:val="00CA030A"/>
    <w:rsid w:val="00CA10FC"/>
    <w:rsid w:val="00CA168F"/>
    <w:rsid w:val="00CA2021"/>
    <w:rsid w:val="00CA2EF0"/>
    <w:rsid w:val="00CA456C"/>
    <w:rsid w:val="00CA6031"/>
    <w:rsid w:val="00CA7710"/>
    <w:rsid w:val="00CA7B3C"/>
    <w:rsid w:val="00CB4A51"/>
    <w:rsid w:val="00CB6EC7"/>
    <w:rsid w:val="00CB7314"/>
    <w:rsid w:val="00CC1CF8"/>
    <w:rsid w:val="00CC1EAF"/>
    <w:rsid w:val="00CC33D0"/>
    <w:rsid w:val="00CC4E72"/>
    <w:rsid w:val="00CC7669"/>
    <w:rsid w:val="00CC77A4"/>
    <w:rsid w:val="00CD12B1"/>
    <w:rsid w:val="00CD22D1"/>
    <w:rsid w:val="00CD245F"/>
    <w:rsid w:val="00CD409E"/>
    <w:rsid w:val="00CD42BA"/>
    <w:rsid w:val="00CD5B94"/>
    <w:rsid w:val="00CE0BFD"/>
    <w:rsid w:val="00CE0CA4"/>
    <w:rsid w:val="00CE60BD"/>
    <w:rsid w:val="00CE77DA"/>
    <w:rsid w:val="00CF07B6"/>
    <w:rsid w:val="00CF3395"/>
    <w:rsid w:val="00CF3C31"/>
    <w:rsid w:val="00CF45FE"/>
    <w:rsid w:val="00CF61B1"/>
    <w:rsid w:val="00CF6F7E"/>
    <w:rsid w:val="00D00691"/>
    <w:rsid w:val="00D077E4"/>
    <w:rsid w:val="00D11505"/>
    <w:rsid w:val="00D11976"/>
    <w:rsid w:val="00D12CBF"/>
    <w:rsid w:val="00D12D49"/>
    <w:rsid w:val="00D16E7A"/>
    <w:rsid w:val="00D1710A"/>
    <w:rsid w:val="00D1739C"/>
    <w:rsid w:val="00D20AAA"/>
    <w:rsid w:val="00D245D4"/>
    <w:rsid w:val="00D26F1D"/>
    <w:rsid w:val="00D31279"/>
    <w:rsid w:val="00D31BB8"/>
    <w:rsid w:val="00D32692"/>
    <w:rsid w:val="00D326A2"/>
    <w:rsid w:val="00D330FF"/>
    <w:rsid w:val="00D333DB"/>
    <w:rsid w:val="00D36E1D"/>
    <w:rsid w:val="00D40853"/>
    <w:rsid w:val="00D409E8"/>
    <w:rsid w:val="00D41D1E"/>
    <w:rsid w:val="00D4384D"/>
    <w:rsid w:val="00D4596D"/>
    <w:rsid w:val="00D464FC"/>
    <w:rsid w:val="00D469EF"/>
    <w:rsid w:val="00D50CF3"/>
    <w:rsid w:val="00D52B00"/>
    <w:rsid w:val="00D52F28"/>
    <w:rsid w:val="00D53DF9"/>
    <w:rsid w:val="00D5509B"/>
    <w:rsid w:val="00D5512B"/>
    <w:rsid w:val="00D56E13"/>
    <w:rsid w:val="00D57066"/>
    <w:rsid w:val="00D577F8"/>
    <w:rsid w:val="00D57CF3"/>
    <w:rsid w:val="00D610D7"/>
    <w:rsid w:val="00D62E4D"/>
    <w:rsid w:val="00D630A1"/>
    <w:rsid w:val="00D71A04"/>
    <w:rsid w:val="00D71E60"/>
    <w:rsid w:val="00D744E1"/>
    <w:rsid w:val="00D74E42"/>
    <w:rsid w:val="00D74F03"/>
    <w:rsid w:val="00D77AD4"/>
    <w:rsid w:val="00D77DE9"/>
    <w:rsid w:val="00D80DE3"/>
    <w:rsid w:val="00D80E59"/>
    <w:rsid w:val="00D80F93"/>
    <w:rsid w:val="00D81153"/>
    <w:rsid w:val="00D833A7"/>
    <w:rsid w:val="00D84BC6"/>
    <w:rsid w:val="00D85B43"/>
    <w:rsid w:val="00D9132E"/>
    <w:rsid w:val="00D91674"/>
    <w:rsid w:val="00D93EA2"/>
    <w:rsid w:val="00D97941"/>
    <w:rsid w:val="00DA0797"/>
    <w:rsid w:val="00DA087E"/>
    <w:rsid w:val="00DA5952"/>
    <w:rsid w:val="00DA6448"/>
    <w:rsid w:val="00DA676C"/>
    <w:rsid w:val="00DA6C5F"/>
    <w:rsid w:val="00DA7247"/>
    <w:rsid w:val="00DB00E7"/>
    <w:rsid w:val="00DB6333"/>
    <w:rsid w:val="00DB7D06"/>
    <w:rsid w:val="00DC0552"/>
    <w:rsid w:val="00DC0694"/>
    <w:rsid w:val="00DC32D0"/>
    <w:rsid w:val="00DC39F3"/>
    <w:rsid w:val="00DC3C38"/>
    <w:rsid w:val="00DC59C3"/>
    <w:rsid w:val="00DC61E3"/>
    <w:rsid w:val="00DD0A93"/>
    <w:rsid w:val="00DD275D"/>
    <w:rsid w:val="00DD2B8A"/>
    <w:rsid w:val="00DD5368"/>
    <w:rsid w:val="00DE0762"/>
    <w:rsid w:val="00DE14F9"/>
    <w:rsid w:val="00DE1B77"/>
    <w:rsid w:val="00DE3B36"/>
    <w:rsid w:val="00DE4D4B"/>
    <w:rsid w:val="00DE51A3"/>
    <w:rsid w:val="00DE7A9F"/>
    <w:rsid w:val="00DF09E7"/>
    <w:rsid w:val="00DF287B"/>
    <w:rsid w:val="00DF3674"/>
    <w:rsid w:val="00DF3A4F"/>
    <w:rsid w:val="00DF55DD"/>
    <w:rsid w:val="00DF6137"/>
    <w:rsid w:val="00DF70C6"/>
    <w:rsid w:val="00DF75B9"/>
    <w:rsid w:val="00E01601"/>
    <w:rsid w:val="00E04DC3"/>
    <w:rsid w:val="00E05958"/>
    <w:rsid w:val="00E0786C"/>
    <w:rsid w:val="00E11818"/>
    <w:rsid w:val="00E11B81"/>
    <w:rsid w:val="00E12EF6"/>
    <w:rsid w:val="00E13E55"/>
    <w:rsid w:val="00E149F9"/>
    <w:rsid w:val="00E15A2C"/>
    <w:rsid w:val="00E2098B"/>
    <w:rsid w:val="00E235FA"/>
    <w:rsid w:val="00E248D9"/>
    <w:rsid w:val="00E24CA4"/>
    <w:rsid w:val="00E24E81"/>
    <w:rsid w:val="00E254C2"/>
    <w:rsid w:val="00E25DDC"/>
    <w:rsid w:val="00E2678E"/>
    <w:rsid w:val="00E27555"/>
    <w:rsid w:val="00E32E3D"/>
    <w:rsid w:val="00E337B0"/>
    <w:rsid w:val="00E34548"/>
    <w:rsid w:val="00E353B8"/>
    <w:rsid w:val="00E421C0"/>
    <w:rsid w:val="00E428BF"/>
    <w:rsid w:val="00E4338A"/>
    <w:rsid w:val="00E447E4"/>
    <w:rsid w:val="00E46074"/>
    <w:rsid w:val="00E50CC3"/>
    <w:rsid w:val="00E53838"/>
    <w:rsid w:val="00E53B6B"/>
    <w:rsid w:val="00E542F8"/>
    <w:rsid w:val="00E569B7"/>
    <w:rsid w:val="00E60DA6"/>
    <w:rsid w:val="00E60ED2"/>
    <w:rsid w:val="00E612B6"/>
    <w:rsid w:val="00E61CCE"/>
    <w:rsid w:val="00E62788"/>
    <w:rsid w:val="00E62D45"/>
    <w:rsid w:val="00E64392"/>
    <w:rsid w:val="00E67E6E"/>
    <w:rsid w:val="00E744DF"/>
    <w:rsid w:val="00E81EE5"/>
    <w:rsid w:val="00E82107"/>
    <w:rsid w:val="00E8374E"/>
    <w:rsid w:val="00E85570"/>
    <w:rsid w:val="00E859EB"/>
    <w:rsid w:val="00E85AFC"/>
    <w:rsid w:val="00E86267"/>
    <w:rsid w:val="00E86674"/>
    <w:rsid w:val="00E86B64"/>
    <w:rsid w:val="00E91932"/>
    <w:rsid w:val="00E91FBA"/>
    <w:rsid w:val="00E94D91"/>
    <w:rsid w:val="00E95B7E"/>
    <w:rsid w:val="00E95DC3"/>
    <w:rsid w:val="00E9675A"/>
    <w:rsid w:val="00E9797E"/>
    <w:rsid w:val="00EA1E33"/>
    <w:rsid w:val="00EA3F23"/>
    <w:rsid w:val="00EA6DBB"/>
    <w:rsid w:val="00EB026F"/>
    <w:rsid w:val="00EB0A44"/>
    <w:rsid w:val="00EB56DE"/>
    <w:rsid w:val="00EB67EC"/>
    <w:rsid w:val="00EC0B14"/>
    <w:rsid w:val="00EC256A"/>
    <w:rsid w:val="00EC30D5"/>
    <w:rsid w:val="00EC34EC"/>
    <w:rsid w:val="00EC4273"/>
    <w:rsid w:val="00EC570C"/>
    <w:rsid w:val="00EC5B26"/>
    <w:rsid w:val="00EC73EC"/>
    <w:rsid w:val="00ED06F8"/>
    <w:rsid w:val="00ED158B"/>
    <w:rsid w:val="00ED2937"/>
    <w:rsid w:val="00ED3D9D"/>
    <w:rsid w:val="00EE0B39"/>
    <w:rsid w:val="00EE119A"/>
    <w:rsid w:val="00EE1507"/>
    <w:rsid w:val="00EE2CC1"/>
    <w:rsid w:val="00EF2C1F"/>
    <w:rsid w:val="00EF3A86"/>
    <w:rsid w:val="00EF6834"/>
    <w:rsid w:val="00EF741A"/>
    <w:rsid w:val="00EF7FAF"/>
    <w:rsid w:val="00F06516"/>
    <w:rsid w:val="00F10AC1"/>
    <w:rsid w:val="00F111EF"/>
    <w:rsid w:val="00F121C3"/>
    <w:rsid w:val="00F12F73"/>
    <w:rsid w:val="00F13622"/>
    <w:rsid w:val="00F17CF1"/>
    <w:rsid w:val="00F206D2"/>
    <w:rsid w:val="00F22019"/>
    <w:rsid w:val="00F223B3"/>
    <w:rsid w:val="00F24B66"/>
    <w:rsid w:val="00F30F67"/>
    <w:rsid w:val="00F31835"/>
    <w:rsid w:val="00F33561"/>
    <w:rsid w:val="00F335E1"/>
    <w:rsid w:val="00F3374A"/>
    <w:rsid w:val="00F348CB"/>
    <w:rsid w:val="00F37340"/>
    <w:rsid w:val="00F3749C"/>
    <w:rsid w:val="00F3762B"/>
    <w:rsid w:val="00F41645"/>
    <w:rsid w:val="00F41733"/>
    <w:rsid w:val="00F42951"/>
    <w:rsid w:val="00F462BC"/>
    <w:rsid w:val="00F50481"/>
    <w:rsid w:val="00F5169B"/>
    <w:rsid w:val="00F53438"/>
    <w:rsid w:val="00F54E94"/>
    <w:rsid w:val="00F558AC"/>
    <w:rsid w:val="00F57D6E"/>
    <w:rsid w:val="00F60D8B"/>
    <w:rsid w:val="00F6107B"/>
    <w:rsid w:val="00F616D1"/>
    <w:rsid w:val="00F62C3A"/>
    <w:rsid w:val="00F65958"/>
    <w:rsid w:val="00F66DB5"/>
    <w:rsid w:val="00F67F69"/>
    <w:rsid w:val="00F70888"/>
    <w:rsid w:val="00F7147E"/>
    <w:rsid w:val="00F715E3"/>
    <w:rsid w:val="00F71CDB"/>
    <w:rsid w:val="00F71CF2"/>
    <w:rsid w:val="00F72422"/>
    <w:rsid w:val="00F72A02"/>
    <w:rsid w:val="00F7609D"/>
    <w:rsid w:val="00F76CB9"/>
    <w:rsid w:val="00F7779D"/>
    <w:rsid w:val="00F80AF0"/>
    <w:rsid w:val="00F82163"/>
    <w:rsid w:val="00F83573"/>
    <w:rsid w:val="00F83BE3"/>
    <w:rsid w:val="00F86A82"/>
    <w:rsid w:val="00F90E84"/>
    <w:rsid w:val="00F91167"/>
    <w:rsid w:val="00F927DA"/>
    <w:rsid w:val="00F93719"/>
    <w:rsid w:val="00F94BF1"/>
    <w:rsid w:val="00F972B3"/>
    <w:rsid w:val="00FA00E3"/>
    <w:rsid w:val="00FA2931"/>
    <w:rsid w:val="00FA461D"/>
    <w:rsid w:val="00FA4F08"/>
    <w:rsid w:val="00FA66D6"/>
    <w:rsid w:val="00FB2772"/>
    <w:rsid w:val="00FB28AF"/>
    <w:rsid w:val="00FB2C74"/>
    <w:rsid w:val="00FB4C56"/>
    <w:rsid w:val="00FB5C80"/>
    <w:rsid w:val="00FC1F2A"/>
    <w:rsid w:val="00FD0117"/>
    <w:rsid w:val="00FD027C"/>
    <w:rsid w:val="00FD1304"/>
    <w:rsid w:val="00FD1A0F"/>
    <w:rsid w:val="00FD2F82"/>
    <w:rsid w:val="00FD3BA9"/>
    <w:rsid w:val="00FD4D32"/>
    <w:rsid w:val="00FD592C"/>
    <w:rsid w:val="00FD5F49"/>
    <w:rsid w:val="00FE3CB1"/>
    <w:rsid w:val="00FF0E43"/>
    <w:rsid w:val="00FF10D5"/>
    <w:rsid w:val="00FF1309"/>
    <w:rsid w:val="00FF2FBB"/>
    <w:rsid w:val="00FF3E50"/>
    <w:rsid w:val="00FF4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4AF9F"/>
  <w15:chartTrackingRefBased/>
  <w15:docId w15:val="{9F4B21A6-EB8D-473C-9BB1-984956944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39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399A"/>
  </w:style>
  <w:style w:type="paragraph" w:styleId="Footer">
    <w:name w:val="footer"/>
    <w:basedOn w:val="Normal"/>
    <w:link w:val="FooterChar"/>
    <w:uiPriority w:val="99"/>
    <w:unhideWhenUsed/>
    <w:rsid w:val="008439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399A"/>
  </w:style>
  <w:style w:type="character" w:styleId="Hyperlink">
    <w:name w:val="Hyperlink"/>
    <w:basedOn w:val="DefaultParagraphFont"/>
    <w:uiPriority w:val="99"/>
    <w:unhideWhenUsed/>
    <w:rsid w:val="000A52A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0A52A9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7521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733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195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6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7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9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7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1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93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37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98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74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72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7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59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67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2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58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39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71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2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82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84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0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91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4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7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752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15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81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63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88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53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8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09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33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4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3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35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57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175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1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4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2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16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07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22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73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42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92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13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96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27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9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867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5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33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02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5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4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53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85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48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7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1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6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79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47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46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3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74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53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3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48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4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4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51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04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0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5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3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7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74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5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4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2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35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34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532</Words>
  <Characters>873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Gallaugher</dc:creator>
  <cp:keywords/>
  <dc:description/>
  <cp:lastModifiedBy>Marianne Millsap</cp:lastModifiedBy>
  <cp:revision>2</cp:revision>
  <dcterms:created xsi:type="dcterms:W3CDTF">2022-05-10T21:56:00Z</dcterms:created>
  <dcterms:modified xsi:type="dcterms:W3CDTF">2022-05-10T21:56:00Z</dcterms:modified>
</cp:coreProperties>
</file>